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AAB" w:rsidRDefault="007B5AAB" w:rsidP="007B5AAB">
      <w:pPr>
        <w:pStyle w:val="Title1Font"/>
        <w:jc w:val="both"/>
      </w:pPr>
      <w:r>
        <w:t>Tutorial 06 – Contact Info Mobile Web App</w:t>
      </w:r>
    </w:p>
    <w:p w:rsidR="007B5AAB" w:rsidRDefault="007B5AAB" w:rsidP="007B5AAB">
      <w:pPr>
        <w:pStyle w:val="Title2Font"/>
        <w:jc w:val="both"/>
      </w:pPr>
      <w:r w:rsidRPr="00DF7CBC">
        <w:t>Preamble</w:t>
      </w:r>
    </w:p>
    <w:p w:rsidR="007B5AAB" w:rsidRDefault="007B5AAB" w:rsidP="007B5AAB">
      <w:pPr>
        <w:jc w:val="both"/>
      </w:pPr>
    </w:p>
    <w:p w:rsidR="007B5AAB" w:rsidRPr="00A2385A" w:rsidRDefault="007B5AAB" w:rsidP="007B5AAB">
      <w:pPr>
        <w:pStyle w:val="ListParagraph"/>
        <w:numPr>
          <w:ilvl w:val="0"/>
          <w:numId w:val="3"/>
        </w:numPr>
      </w:pPr>
      <w:r w:rsidRPr="007F0CDA">
        <w:t>In the</w:t>
      </w:r>
      <w:r>
        <w:t xml:space="preserve"> Contact Info Mobile Web application</w:t>
      </w:r>
      <w:r w:rsidRPr="007F0CDA">
        <w:t xml:space="preserve">, </w:t>
      </w:r>
      <w:r>
        <w:t>which is a web application that can be run in browser of mobile device, data can be extracted from a JSON file, displayed with HTML table that support responsive table design and stored within the user’s browser.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After completed this tutorial, you should be able to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Implement a web application to retrieve data from a JSON file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 xml:space="preserve">Store data </w:t>
      </w:r>
      <w:r w:rsidRPr="00E551BB">
        <w:t>locally within the browser</w:t>
      </w:r>
      <w:r>
        <w:t xml:space="preserve"> with “localStorage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Implement responsive table design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To test the application, access the web application with browser of desktop computer or mobile devic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Note: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The page should be upload to a web server for testing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 xml:space="preserve">E.g., </w:t>
      </w:r>
      <w:r w:rsidRPr="00506101">
        <w:t>https://</w:t>
      </w:r>
      <w:r>
        <w:t>hkmu</w:t>
      </w:r>
      <w:r w:rsidRPr="00506101">
        <w:t>lab.github.io/contact-info-mobile-web-app/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2Font"/>
        <w:jc w:val="both"/>
      </w:pPr>
      <w:r>
        <w:t>User Interface Design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7F0CDA">
        <w:t xml:space="preserve">The following shows the </w:t>
      </w:r>
      <w:r>
        <w:t>screen captured from a browser which its width is greater than 600px.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562C3E92" wp14:editId="7A69484B">
            <wp:extent cx="4882896" cy="2221992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2896" cy="2221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7F0CDA">
        <w:t xml:space="preserve">The following shows the </w:t>
      </w:r>
      <w:r>
        <w:t>screen captured from a browser which its width is small than or equal to 600px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34075C9C" wp14:editId="19788DCA">
            <wp:extent cx="3867912" cy="4361688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912" cy="4361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It can be observed if the width is small than or equal to 600px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Font size of the table caption becomes smaller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The content of the table is rearranged and the columns are collapsed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=&gt; Responsive table design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2Font"/>
        <w:jc w:val="both"/>
      </w:pPr>
      <w:r>
        <w:t>File Structure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The project consists of three files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FA21B4">
        <w:t>index.html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Represent the layout of the web page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FA21B4">
        <w:t>style.css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S</w:t>
      </w:r>
      <w:r w:rsidRPr="00FA21B4">
        <w:t xml:space="preserve">tyle sheet language used for describing the presentation of </w:t>
      </w:r>
      <w:r>
        <w:t xml:space="preserve">different element declared </w:t>
      </w:r>
      <w:r w:rsidRPr="00FA21B4">
        <w:t xml:space="preserve">in </w:t>
      </w:r>
      <w:r>
        <w:t>the .html file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app.js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The .js file contains Javascript code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Include the logic implementation of the web application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lastRenderedPageBreak/>
        <w:t>contacts.json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JSON file that contains contacts of persons</w:t>
      </w:r>
    </w:p>
    <w:p w:rsidR="007B5AAB" w:rsidRDefault="007B5AAB" w:rsidP="007B5AAB">
      <w:pPr>
        <w:pStyle w:val="ListParagraph"/>
        <w:numPr>
          <w:ilvl w:val="3"/>
          <w:numId w:val="1"/>
        </w:numPr>
        <w:jc w:val="both"/>
      </w:pPr>
      <w:r>
        <w:t>Available at:</w:t>
      </w:r>
    </w:p>
    <w:p w:rsidR="007B5AAB" w:rsidRDefault="008F236C" w:rsidP="008F236C">
      <w:pPr>
        <w:pStyle w:val="ListParagraph"/>
        <w:numPr>
          <w:ilvl w:val="4"/>
          <w:numId w:val="1"/>
        </w:numPr>
        <w:jc w:val="both"/>
      </w:pPr>
      <w:r w:rsidRPr="008F236C">
        <w:t>https://hkmulab.github.io/json/contacts.json</w:t>
      </w:r>
      <w:bookmarkStart w:id="0" w:name="_GoBack"/>
      <w:bookmarkEnd w:id="0"/>
    </w:p>
    <w:p w:rsidR="007B5AAB" w:rsidRDefault="007B5AAB" w:rsidP="007B5AAB">
      <w:pPr>
        <w:pStyle w:val="ListParagraph"/>
        <w:numPr>
          <w:ilvl w:val="3"/>
          <w:numId w:val="1"/>
        </w:numPr>
        <w:jc w:val="both"/>
      </w:pPr>
      <w:r>
        <w:t>Note:</w:t>
      </w:r>
    </w:p>
    <w:p w:rsidR="007B5AAB" w:rsidRDefault="007B5AAB" w:rsidP="007B5AAB">
      <w:pPr>
        <w:pStyle w:val="ListParagraph"/>
        <w:numPr>
          <w:ilvl w:val="4"/>
          <w:numId w:val="1"/>
        </w:numPr>
        <w:jc w:val="both"/>
      </w:pPr>
      <w:r>
        <w:t>Not all the contact information are included in this tutorial</w:t>
      </w:r>
    </w:p>
    <w:p w:rsidR="007B5AAB" w:rsidRDefault="007B5AAB" w:rsidP="007B5AAB">
      <w:pPr>
        <w:pStyle w:val="ListParagraph"/>
        <w:numPr>
          <w:ilvl w:val="4"/>
          <w:numId w:val="1"/>
        </w:numPr>
        <w:jc w:val="both"/>
      </w:pPr>
      <w:r>
        <w:t>Only name, address</w:t>
      </w:r>
      <w:r w:rsidR="009E5DFA">
        <w:t>,</w:t>
      </w:r>
      <w:r>
        <w:t xml:space="preserve"> and mobile are required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Structure of the given JSON can be viewed by online JSON parser</w:t>
      </w:r>
    </w:p>
    <w:p w:rsidR="007B5AAB" w:rsidRDefault="007B5AAB" w:rsidP="007B5AAB">
      <w:pPr>
        <w:pStyle w:val="ListParagraph"/>
        <w:numPr>
          <w:ilvl w:val="3"/>
          <w:numId w:val="1"/>
        </w:numPr>
        <w:jc w:val="both"/>
      </w:pPr>
      <w:r>
        <w:t xml:space="preserve">E.g., </w:t>
      </w:r>
      <w:r w:rsidRPr="001852B8">
        <w:t>https://jsoneditoronline.org/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rPr>
          <w:noProof/>
        </w:rPr>
        <w:drawing>
          <wp:inline distT="0" distB="0" distL="0" distR="0" wp14:anchorId="40E42BF1" wp14:editId="0C7680D0">
            <wp:extent cx="3831336" cy="4681728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36" cy="4681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2Font"/>
        <w:jc w:val="both"/>
      </w:pPr>
      <w:r>
        <w:t>Implementation procedures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710B17">
        <w:t xml:space="preserve">Create a new folder on </w:t>
      </w:r>
      <w:r>
        <w:t xml:space="preserve">the </w:t>
      </w:r>
      <w:r w:rsidRPr="00710B17">
        <w:t>computer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lastRenderedPageBreak/>
        <w:t>E.g., contact-info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 xml:space="preserve">Create and edit the three files (index.html, style.css and app.js) with </w:t>
      </w:r>
      <w:r w:rsidRPr="00710B17">
        <w:t>favorite text editor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 xml:space="preserve">E.g., </w:t>
      </w:r>
      <w:r w:rsidRPr="00710B17">
        <w:t>Notepad++</w:t>
      </w:r>
      <w:r>
        <w:t xml:space="preserve">, </w:t>
      </w:r>
      <w:r w:rsidRPr="00FD4A37">
        <w:t>Visual Studio Cod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Upload the four files to server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Test</w:t>
      </w:r>
      <w:r w:rsidRPr="00710B17">
        <w:t xml:space="preserve"> </w:t>
      </w:r>
      <w:r>
        <w:t xml:space="preserve">the </w:t>
      </w:r>
      <w:r w:rsidRPr="00710B17">
        <w:t>app</w:t>
      </w:r>
      <w:r>
        <w:t>lication with browser of mobile device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3Font"/>
        <w:jc w:val="both"/>
      </w:pPr>
      <w:r>
        <w:t>Experiment 1. Edit the HTML file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reate and edit the “index.html” file as fol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B5AAB" w:rsidTr="00A60F52">
        <w:tc>
          <w:tcPr>
            <w:tcW w:w="8856" w:type="dxa"/>
          </w:tcPr>
          <w:p w:rsidR="007B5AAB" w:rsidRDefault="007B5AAB" w:rsidP="00A60F52">
            <w:pPr>
              <w:jc w:val="both"/>
            </w:pPr>
            <w:r>
              <w:t>&lt;!DOCTYPE html&gt;</w:t>
            </w:r>
          </w:p>
          <w:p w:rsidR="007B5AAB" w:rsidRDefault="007B5AAB" w:rsidP="00A60F52">
            <w:pPr>
              <w:jc w:val="both"/>
            </w:pPr>
            <w:r>
              <w:t>&lt;html&gt;</w:t>
            </w:r>
          </w:p>
          <w:p w:rsidR="007B5AAB" w:rsidRDefault="007B5AAB" w:rsidP="00A60F52">
            <w:pPr>
              <w:jc w:val="both"/>
            </w:pPr>
            <w:r>
              <w:t xml:space="preserve">    &lt;head&gt;</w:t>
            </w:r>
          </w:p>
          <w:p w:rsidR="007B5AAB" w:rsidRDefault="007B5AAB" w:rsidP="00A60F52">
            <w:pPr>
              <w:jc w:val="both"/>
            </w:pPr>
            <w:r>
              <w:t xml:space="preserve">        &lt;meta charset="utf-8"&gt;</w:t>
            </w:r>
          </w:p>
          <w:p w:rsidR="007B5AAB" w:rsidRDefault="007B5AAB" w:rsidP="00A60F52">
            <w:pPr>
              <w:jc w:val="both"/>
            </w:pPr>
            <w:r>
              <w:t xml:space="preserve">        &lt;meta name="viewport" content="width=device-width, initial-scale=1"&gt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    &lt;!-- Name of the app --&gt;</w:t>
            </w:r>
          </w:p>
          <w:p w:rsidR="007B5AAB" w:rsidRDefault="007B5AAB" w:rsidP="00A60F52">
            <w:pPr>
              <w:jc w:val="both"/>
            </w:pPr>
            <w:r>
              <w:t xml:space="preserve">        &lt;title&gt;Contact Info Mobile Web App&lt;/title&gt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    &lt;!-- Link to main style sheet --&gt;</w:t>
            </w:r>
          </w:p>
          <w:p w:rsidR="007B5AAB" w:rsidRDefault="007B5AAB" w:rsidP="00A60F52">
            <w:pPr>
              <w:jc w:val="both"/>
            </w:pPr>
            <w:r>
              <w:t xml:space="preserve">        &lt;link rel="stylesheet" href="style.css"&gt; </w:t>
            </w:r>
          </w:p>
          <w:p w:rsidR="007B5AAB" w:rsidRDefault="007B5AAB" w:rsidP="00A60F52">
            <w:pPr>
              <w:jc w:val="both"/>
            </w:pPr>
            <w:r>
              <w:t xml:space="preserve">    &lt;body onload="initialize()"&gt;</w:t>
            </w:r>
          </w:p>
          <w:p w:rsidR="007B5AAB" w:rsidRDefault="007B5AAB" w:rsidP="00A60F52">
            <w:pPr>
              <w:jc w:val="both"/>
            </w:pPr>
            <w:r>
              <w:t xml:space="preserve">        &lt;script src="app.js"&gt;&lt;/script&gt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    &lt;table&gt;</w:t>
            </w:r>
          </w:p>
          <w:p w:rsidR="007B5AAB" w:rsidRDefault="007B5AAB" w:rsidP="00A60F52">
            <w:pPr>
              <w:jc w:val="both"/>
            </w:pPr>
            <w:r>
              <w:t xml:space="preserve">            &lt;caption&gt;Information&lt;div id="status"&gt;&lt;/div&gt;&lt;/caption&gt;</w:t>
            </w:r>
          </w:p>
          <w:p w:rsidR="007B5AAB" w:rsidRDefault="007B5AAB" w:rsidP="00A60F52">
            <w:pPr>
              <w:jc w:val="both"/>
            </w:pPr>
            <w:r>
              <w:t xml:space="preserve">            &lt;thead&gt;</w:t>
            </w:r>
          </w:p>
          <w:p w:rsidR="007B5AAB" w:rsidRDefault="007B5AAB" w:rsidP="00A60F52">
            <w:pPr>
              <w:jc w:val="both"/>
            </w:pPr>
            <w:r>
              <w:t xml:space="preserve">                &lt;tr&gt;</w:t>
            </w:r>
          </w:p>
          <w:p w:rsidR="007B5AAB" w:rsidRDefault="007B5AAB" w:rsidP="00A60F52">
            <w:pPr>
              <w:jc w:val="both"/>
            </w:pPr>
            <w:r>
              <w:t xml:space="preserve">                    &lt;th&gt;Name&lt;/th&gt;</w:t>
            </w:r>
          </w:p>
          <w:p w:rsidR="007B5AAB" w:rsidRDefault="007B5AAB" w:rsidP="00A60F52">
            <w:pPr>
              <w:jc w:val="both"/>
            </w:pPr>
            <w:r>
              <w:t xml:space="preserve">                    &lt;th&gt;Address&lt;/th&gt;</w:t>
            </w:r>
          </w:p>
          <w:p w:rsidR="007B5AAB" w:rsidRDefault="007B5AAB" w:rsidP="00A60F52">
            <w:pPr>
              <w:jc w:val="both"/>
            </w:pPr>
            <w:r>
              <w:t xml:space="preserve">                    &lt;th&gt;</w:t>
            </w:r>
            <w:r w:rsidR="009E5DFA">
              <w:t>Mobile</w:t>
            </w:r>
            <w:r>
              <w:t>&lt;/th&gt;</w:t>
            </w:r>
          </w:p>
          <w:p w:rsidR="007B5AAB" w:rsidRDefault="007B5AAB" w:rsidP="00A60F52">
            <w:pPr>
              <w:jc w:val="both"/>
            </w:pPr>
            <w:r>
              <w:t xml:space="preserve">                &lt;/tr&gt;</w:t>
            </w:r>
          </w:p>
          <w:p w:rsidR="007B5AAB" w:rsidRDefault="007B5AAB" w:rsidP="00A60F52">
            <w:pPr>
              <w:jc w:val="both"/>
            </w:pPr>
            <w:r>
              <w:t xml:space="preserve">            &lt;/thead&gt;</w:t>
            </w:r>
          </w:p>
          <w:p w:rsidR="007B5AAB" w:rsidRDefault="007B5AAB" w:rsidP="00A60F52">
            <w:pPr>
              <w:jc w:val="both"/>
            </w:pPr>
            <w:r>
              <w:t xml:space="preserve">            &lt;tbody id="tcontent"&gt;</w:t>
            </w:r>
          </w:p>
          <w:p w:rsidR="007B5AAB" w:rsidRDefault="007B5AAB" w:rsidP="00A60F52">
            <w:pPr>
              <w:jc w:val="both"/>
            </w:pPr>
            <w:r>
              <w:t xml:space="preserve">            &lt;/tbody&gt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    &lt;/table&gt;</w:t>
            </w:r>
          </w:p>
          <w:p w:rsidR="007B5AAB" w:rsidRDefault="007B5AAB" w:rsidP="00A60F52">
            <w:pPr>
              <w:jc w:val="both"/>
            </w:pPr>
            <w:r>
              <w:t xml:space="preserve">    &lt;/body&gt;</w:t>
            </w:r>
          </w:p>
          <w:p w:rsidR="007B5AAB" w:rsidRDefault="007B5AAB" w:rsidP="00A60F52">
            <w:pPr>
              <w:jc w:val="both"/>
            </w:pPr>
            <w:r>
              <w:t>&lt;/html&gt;</w:t>
            </w:r>
          </w:p>
        </w:tc>
      </w:tr>
    </w:tbl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&lt;link rel="stylesheet" href="style.css"&gt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Responsible to link to the specific .css fil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5E78E0">
        <w:t>&lt;script src="app.js"&gt;&lt;/script&gt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R</w:t>
      </w:r>
      <w:r w:rsidRPr="00DF7B23">
        <w:t xml:space="preserve">efer to </w:t>
      </w:r>
      <w:r>
        <w:t xml:space="preserve">an external Javascript file with </w:t>
      </w:r>
      <w:r w:rsidRPr="00DF7B23">
        <w:t xml:space="preserve">the </w:t>
      </w:r>
      <w:r>
        <w:t>“</w:t>
      </w:r>
      <w:r w:rsidRPr="00DF7B23">
        <w:t>src</w:t>
      </w:r>
      <w:r>
        <w:t>”</w:t>
      </w:r>
      <w:r w:rsidRPr="00DF7B23">
        <w:t xml:space="preserve"> attribute in the &lt;script&gt; tag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5E78E0">
        <w:t>&lt;body onload="initialize()"&gt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5E78E0">
        <w:lastRenderedPageBreak/>
        <w:t xml:space="preserve">Execute a JavaScript </w:t>
      </w:r>
      <w:r>
        <w:t xml:space="preserve">function “initialize” </w:t>
      </w:r>
      <w:r w:rsidRPr="005E78E0">
        <w:t>immediate</w:t>
      </w:r>
      <w:r>
        <w:t>ly after a page has been loaded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32668D">
        <w:t>&lt;table&gt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A table is created with &lt;table&gt; tag for displaying contact information that extracted from a specific JSON fil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411F1A">
        <w:t>&lt;caption&gt;Information&lt;div id="status"&gt;&lt;/div&gt;&lt;/caption&gt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Table caption is declared with &lt;caption&gt; tag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C33216">
        <w:t>&lt;thead&gt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C33216">
        <w:t xml:space="preserve">The &lt;thead&gt; tag is used to group header content in </w:t>
      </w:r>
      <w:r>
        <w:t xml:space="preserve">the </w:t>
      </w:r>
      <w:r w:rsidRPr="00C33216">
        <w:t>tabl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C33216">
        <w:t>&lt;tbody id="tcontent"&gt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C33216">
        <w:t>The &lt;tbody&gt; tag is used to group th</w:t>
      </w:r>
      <w:r>
        <w:t>e body content in the table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The content will be generated by using Javascript function dynamically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3Font"/>
        <w:jc w:val="both"/>
      </w:pPr>
      <w:r>
        <w:t>Experiment 2. Edit the CSS file</w:t>
      </w:r>
    </w:p>
    <w:p w:rsidR="007B5AAB" w:rsidRDefault="007B5AAB" w:rsidP="007B5AAB"/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reate and edit the “style.css” file as fol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B5AAB" w:rsidTr="00A60F52">
        <w:tc>
          <w:tcPr>
            <w:tcW w:w="8856" w:type="dxa"/>
          </w:tcPr>
          <w:p w:rsidR="007B5AAB" w:rsidRDefault="007B5AAB" w:rsidP="00A60F52">
            <w:pPr>
              <w:jc w:val="both"/>
            </w:pPr>
            <w:r>
              <w:t>table {</w:t>
            </w:r>
          </w:p>
          <w:p w:rsidR="007B5AAB" w:rsidRDefault="007B5AAB" w:rsidP="00A60F52">
            <w:pPr>
              <w:jc w:val="both"/>
            </w:pPr>
            <w:r>
              <w:t xml:space="preserve">    width: 100%;</w:t>
            </w:r>
          </w:p>
          <w:p w:rsidR="007B5AAB" w:rsidRDefault="007B5AAB" w:rsidP="00A60F52">
            <w:pPr>
              <w:jc w:val="both"/>
            </w:pPr>
            <w:r>
              <w:t xml:space="preserve">    table-layout: fixed;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>table caption {</w:t>
            </w:r>
          </w:p>
          <w:p w:rsidR="007B5AAB" w:rsidRDefault="007B5AAB" w:rsidP="00A60F52">
            <w:pPr>
              <w:jc w:val="both"/>
            </w:pPr>
            <w:r>
              <w:t xml:space="preserve">    font-size: 2em;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>table td,</w:t>
            </w:r>
          </w:p>
          <w:p w:rsidR="007B5AAB" w:rsidRDefault="007B5AAB" w:rsidP="00A60F52">
            <w:pPr>
              <w:jc w:val="both"/>
            </w:pPr>
            <w:r>
              <w:t>table th {</w:t>
            </w:r>
          </w:p>
          <w:p w:rsidR="007B5AAB" w:rsidRDefault="007B5AAB" w:rsidP="00A60F52">
            <w:pPr>
              <w:jc w:val="both"/>
            </w:pPr>
            <w:r>
              <w:t xml:space="preserve">    border: 1px solid #000000;</w:t>
            </w:r>
          </w:p>
          <w:p w:rsidR="007B5AAB" w:rsidRDefault="007B5AAB" w:rsidP="00A60F52">
            <w:pPr>
              <w:jc w:val="both"/>
            </w:pPr>
            <w:r>
              <w:t xml:space="preserve">    text-align: center;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>table th {</w:t>
            </w:r>
          </w:p>
          <w:p w:rsidR="007B5AAB" w:rsidRDefault="007B5AAB" w:rsidP="00A60F52">
            <w:pPr>
              <w:jc w:val="both"/>
            </w:pPr>
            <w:r>
              <w:t xml:space="preserve">    text-transform: uppercase;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>@media screen and (max-width: 600px) {</w:t>
            </w:r>
          </w:p>
          <w:p w:rsidR="007B5AAB" w:rsidRDefault="007B5AAB" w:rsidP="00A60F52">
            <w:pPr>
              <w:jc w:val="both"/>
            </w:pPr>
            <w:r>
              <w:t xml:space="preserve">    table caption {</w:t>
            </w:r>
          </w:p>
          <w:p w:rsidR="007B5AAB" w:rsidRDefault="007B5AAB" w:rsidP="00A60F52">
            <w:pPr>
              <w:jc w:val="both"/>
            </w:pPr>
            <w:r>
              <w:t xml:space="preserve">        font-size: 1.5em;</w:t>
            </w:r>
          </w:p>
          <w:p w:rsidR="007B5AAB" w:rsidRDefault="007B5AAB" w:rsidP="00A60F52">
            <w:pPr>
              <w:jc w:val="both"/>
            </w:pPr>
            <w:r>
              <w:t xml:space="preserve">    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/* Hide table header. */</w:t>
            </w:r>
          </w:p>
          <w:p w:rsidR="007B5AAB" w:rsidRDefault="007B5AAB" w:rsidP="00A60F52">
            <w:pPr>
              <w:jc w:val="both"/>
            </w:pPr>
            <w:r>
              <w:t xml:space="preserve">    table thead {</w:t>
            </w:r>
          </w:p>
          <w:p w:rsidR="007B5AAB" w:rsidRDefault="007B5AAB" w:rsidP="00A60F52">
            <w:pPr>
              <w:jc w:val="both"/>
            </w:pPr>
            <w:r>
              <w:lastRenderedPageBreak/>
              <w:t xml:space="preserve">        display:none</w:t>
            </w:r>
          </w:p>
          <w:p w:rsidR="007B5AAB" w:rsidRDefault="007B5AAB" w:rsidP="00A60F52">
            <w:pPr>
              <w:jc w:val="both"/>
            </w:pPr>
            <w:r>
              <w:t xml:space="preserve">    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/* Force table to not be like tables. */</w:t>
            </w:r>
          </w:p>
          <w:p w:rsidR="007B5AAB" w:rsidRDefault="007B5AAB" w:rsidP="00A60F52">
            <w:pPr>
              <w:jc w:val="both"/>
            </w:pPr>
            <w:r>
              <w:t xml:space="preserve">    table tr {</w:t>
            </w:r>
          </w:p>
          <w:p w:rsidR="007B5AAB" w:rsidRDefault="007B5AAB" w:rsidP="00A60F52">
            <w:pPr>
              <w:jc w:val="both"/>
            </w:pPr>
            <w:r>
              <w:t xml:space="preserve">        display: block;</w:t>
            </w:r>
          </w:p>
          <w:p w:rsidR="007B5AAB" w:rsidRDefault="007B5AAB" w:rsidP="00A60F52">
            <w:pPr>
              <w:jc w:val="both"/>
            </w:pPr>
            <w:r>
              <w:t xml:space="preserve">        margin-bottom: 1em;</w:t>
            </w:r>
          </w:p>
          <w:p w:rsidR="007B5AAB" w:rsidRDefault="007B5AAB" w:rsidP="00A60F52">
            <w:pPr>
              <w:jc w:val="both"/>
            </w:pPr>
            <w:r>
              <w:t xml:space="preserve">    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/* Behave like a "row" */</w:t>
            </w:r>
          </w:p>
          <w:p w:rsidR="007B5AAB" w:rsidRDefault="007B5AAB" w:rsidP="00A60F52">
            <w:pPr>
              <w:jc w:val="both"/>
            </w:pPr>
            <w:r>
              <w:t xml:space="preserve">    table td {</w:t>
            </w:r>
          </w:p>
          <w:p w:rsidR="007B5AAB" w:rsidRDefault="007B5AAB" w:rsidP="00A60F52">
            <w:pPr>
              <w:jc w:val="both"/>
            </w:pPr>
            <w:r>
              <w:t xml:space="preserve">        display: block;</w:t>
            </w:r>
          </w:p>
          <w:p w:rsidR="007B5AAB" w:rsidRDefault="007B5AAB" w:rsidP="00A60F52">
            <w:pPr>
              <w:jc w:val="both"/>
            </w:pPr>
            <w:r>
              <w:t xml:space="preserve">        text-align: right;</w:t>
            </w:r>
          </w:p>
          <w:p w:rsidR="007B5AAB" w:rsidRDefault="007B5AAB" w:rsidP="00A60F52">
            <w:pPr>
              <w:jc w:val="both"/>
            </w:pPr>
            <w:r>
              <w:t xml:space="preserve">        border-bottom: 0px;</w:t>
            </w:r>
          </w:p>
          <w:p w:rsidR="007B5AAB" w:rsidRDefault="007B5AAB" w:rsidP="00A60F52">
            <w:pPr>
              <w:jc w:val="both"/>
            </w:pPr>
            <w:r>
              <w:t xml:space="preserve">    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/* Behave like a table header */</w:t>
            </w:r>
          </w:p>
          <w:p w:rsidR="007B5AAB" w:rsidRDefault="007B5AAB" w:rsidP="00A60F52">
            <w:pPr>
              <w:jc w:val="both"/>
            </w:pPr>
            <w:r>
              <w:t xml:space="preserve">    table td::before {</w:t>
            </w:r>
          </w:p>
          <w:p w:rsidR="007B5AAB" w:rsidRDefault="007B5AAB" w:rsidP="00A60F52">
            <w:pPr>
              <w:jc w:val="both"/>
            </w:pPr>
            <w:r>
              <w:t xml:space="preserve">        content: attr(data-label);</w:t>
            </w:r>
          </w:p>
          <w:p w:rsidR="007B5AAB" w:rsidRDefault="007B5AAB" w:rsidP="00A60F52">
            <w:pPr>
              <w:jc w:val="both"/>
            </w:pPr>
            <w:r>
              <w:t xml:space="preserve">        float: left;</w:t>
            </w:r>
          </w:p>
          <w:p w:rsidR="007B5AAB" w:rsidRDefault="007B5AAB" w:rsidP="00A60F52">
            <w:pPr>
              <w:jc w:val="both"/>
            </w:pPr>
            <w:r>
              <w:t xml:space="preserve">        font-weight: bold;</w:t>
            </w:r>
          </w:p>
          <w:p w:rsidR="007B5AAB" w:rsidRDefault="007B5AAB" w:rsidP="00A60F52">
            <w:pPr>
              <w:jc w:val="both"/>
            </w:pPr>
            <w:r>
              <w:t xml:space="preserve">        text-transform: uppercase;</w:t>
            </w:r>
          </w:p>
          <w:p w:rsidR="007B5AAB" w:rsidRDefault="007B5AAB" w:rsidP="00A60F52">
            <w:pPr>
              <w:jc w:val="both"/>
            </w:pPr>
            <w:r>
              <w:t xml:space="preserve">    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table td:last-child {</w:t>
            </w:r>
          </w:p>
          <w:p w:rsidR="007B5AAB" w:rsidRDefault="007B5AAB" w:rsidP="00A60F52">
            <w:pPr>
              <w:jc w:val="both"/>
            </w:pPr>
            <w:r>
              <w:t xml:space="preserve">        border-bottom: 0;</w:t>
            </w:r>
          </w:p>
          <w:p w:rsidR="007B5AAB" w:rsidRDefault="007B5AAB" w:rsidP="00A60F52">
            <w:pPr>
              <w:jc w:val="both"/>
            </w:pPr>
            <w:r>
              <w:t xml:space="preserve">        border: 1px solid #000000;</w:t>
            </w:r>
          </w:p>
          <w:p w:rsidR="007B5AAB" w:rsidRDefault="007B5AAB" w:rsidP="00A60F52">
            <w:pPr>
              <w:jc w:val="both"/>
            </w:pPr>
            <w:r>
              <w:t xml:space="preserve">    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tr:nth-child(even) {</w:t>
            </w:r>
          </w:p>
          <w:p w:rsidR="007B5AAB" w:rsidRDefault="007B5AAB" w:rsidP="00A60F52">
            <w:pPr>
              <w:jc w:val="both"/>
            </w:pPr>
            <w:r>
              <w:t xml:space="preserve">        background-color: #dddddd;</w:t>
            </w:r>
          </w:p>
          <w:p w:rsidR="007B5AAB" w:rsidRDefault="007B5AAB" w:rsidP="00A60F52">
            <w:pPr>
              <w:jc w:val="both"/>
            </w:pPr>
            <w:r>
              <w:t xml:space="preserve">    }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</w:tc>
      </w:tr>
    </w:tbl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lastRenderedPageBreak/>
        <w:t>Different styles are added to the page with this fil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3703D4">
        <w:t>@media screen and (max-width: 600px)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Define and apply styles when the screen width is less than or equal to 600px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Change the caption font size from 2em to 1.5em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Hide the table header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Change the format of table cell to block container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Before the data content, add data from table with attribute equals to “</w:t>
      </w:r>
      <w:r w:rsidRPr="00DB1623">
        <w:t>data-label</w:t>
      </w:r>
      <w:r>
        <w:t>” and aligns it to the left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3703D4">
        <w:t xml:space="preserve">Specify </w:t>
      </w:r>
      <w:r>
        <w:t>the background color to grey for every table row whose numeric position is even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3Font"/>
        <w:jc w:val="both"/>
      </w:pPr>
      <w:r>
        <w:lastRenderedPageBreak/>
        <w:t>Experiment 3. Edit the Javascript file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reate and edit the “app.js” file as fol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B5AAB" w:rsidTr="00A60F52">
        <w:tc>
          <w:tcPr>
            <w:tcW w:w="8856" w:type="dxa"/>
          </w:tcPr>
          <w:p w:rsidR="007B5AAB" w:rsidRDefault="007B5AAB" w:rsidP="00A60F52">
            <w:pPr>
              <w:jc w:val="both"/>
            </w:pPr>
            <w:r>
              <w:t>function initialize() {</w:t>
            </w:r>
          </w:p>
          <w:p w:rsidR="007B5AAB" w:rsidRDefault="007B5AAB" w:rsidP="00A60F52">
            <w:pPr>
              <w:jc w:val="both"/>
            </w:pPr>
            <w:r>
              <w:t xml:space="preserve">    var status = "* Offline *";</w:t>
            </w:r>
          </w:p>
          <w:p w:rsidR="007B5AAB" w:rsidRDefault="007B5AAB" w:rsidP="00A60F52">
            <w:pPr>
              <w:jc w:val="both"/>
            </w:pPr>
            <w:r>
              <w:t xml:space="preserve">    if (navigator.onLine) {</w:t>
            </w:r>
          </w:p>
          <w:p w:rsidR="007B5AAB" w:rsidRDefault="007B5AAB" w:rsidP="00A60F52">
            <w:pPr>
              <w:jc w:val="both"/>
            </w:pPr>
            <w:r>
              <w:t xml:space="preserve">        status = "* Online *";</w:t>
            </w:r>
          </w:p>
          <w:p w:rsidR="007B5AAB" w:rsidRDefault="007B5AAB" w:rsidP="00A60F52">
            <w:pPr>
              <w:jc w:val="both"/>
            </w:pPr>
            <w:r>
              <w:t xml:space="preserve">        retrieveContacts();</w:t>
            </w:r>
          </w:p>
          <w:p w:rsidR="007B5AAB" w:rsidRDefault="007B5AAB" w:rsidP="00A60F52">
            <w:pPr>
              <w:jc w:val="both"/>
            </w:pPr>
            <w:r>
              <w:t xml:space="preserve">    } else {</w:t>
            </w:r>
          </w:p>
          <w:p w:rsidR="007B5AAB" w:rsidRDefault="007B5AAB" w:rsidP="00A60F52">
            <w:pPr>
              <w:jc w:val="both"/>
            </w:pPr>
            <w:r>
              <w:t xml:space="preserve">        const localStorage = window.localStorage;</w:t>
            </w:r>
          </w:p>
          <w:p w:rsidR="007B5AAB" w:rsidRDefault="007B5AAB" w:rsidP="00A60F52">
            <w:pPr>
              <w:jc w:val="both"/>
            </w:pPr>
            <w:r>
              <w:t xml:space="preserve">        if (localStorage) {</w:t>
            </w:r>
          </w:p>
          <w:p w:rsidR="007B5AAB" w:rsidRDefault="007B5AAB" w:rsidP="00A60F52">
            <w:pPr>
              <w:jc w:val="both"/>
            </w:pPr>
            <w:r>
              <w:t xml:space="preserve">            const contacts = localStorage.getItem("contacts");</w:t>
            </w:r>
          </w:p>
          <w:p w:rsidR="007B5AAB" w:rsidRDefault="007B5AAB" w:rsidP="00A60F52">
            <w:pPr>
              <w:jc w:val="both"/>
            </w:pPr>
            <w:r>
              <w:t xml:space="preserve">            if (contacts) {</w:t>
            </w:r>
          </w:p>
          <w:p w:rsidR="007B5AAB" w:rsidRDefault="007B5AAB" w:rsidP="00A60F52">
            <w:pPr>
              <w:jc w:val="both"/>
            </w:pPr>
            <w:r>
              <w:t xml:space="preserve">                displayContacts(JSON.parse(contacts));</w:t>
            </w:r>
          </w:p>
          <w:p w:rsidR="007B5AAB" w:rsidRDefault="007B5AAB" w:rsidP="00A60F52">
            <w:pPr>
              <w:jc w:val="both"/>
            </w:pPr>
            <w:r>
              <w:t xml:space="preserve">            }</w:t>
            </w:r>
          </w:p>
          <w:p w:rsidR="007B5AAB" w:rsidRDefault="007B5AAB" w:rsidP="00A60F52">
            <w:pPr>
              <w:jc w:val="both"/>
            </w:pPr>
            <w:r>
              <w:t xml:space="preserve">        }</w:t>
            </w:r>
          </w:p>
          <w:p w:rsidR="007B5AAB" w:rsidRDefault="007B5AAB" w:rsidP="00A60F52">
            <w:pPr>
              <w:jc w:val="both"/>
            </w:pPr>
            <w:r>
              <w:t xml:space="preserve">    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document.getElementById("status").innerHTML = status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document.body.addEventListener(</w:t>
            </w:r>
          </w:p>
          <w:p w:rsidR="007B5AAB" w:rsidRDefault="007B5AAB" w:rsidP="00A60F52">
            <w:pPr>
              <w:jc w:val="both"/>
            </w:pPr>
            <w:r>
              <w:t xml:space="preserve">            "online",</w:t>
            </w:r>
          </w:p>
          <w:p w:rsidR="007B5AAB" w:rsidRDefault="007B5AAB" w:rsidP="00A60F52">
            <w:pPr>
              <w:jc w:val="both"/>
            </w:pPr>
            <w:r>
              <w:t xml:space="preserve">            function () {</w:t>
            </w:r>
          </w:p>
          <w:p w:rsidR="007B5AAB" w:rsidRDefault="007B5AAB" w:rsidP="00A60F52">
            <w:pPr>
              <w:jc w:val="both"/>
            </w:pPr>
            <w:r>
              <w:t xml:space="preserve">                document.getElementById("status").innerHTML = "Online";</w:t>
            </w:r>
          </w:p>
          <w:p w:rsidR="007B5AAB" w:rsidRDefault="007B5AAB" w:rsidP="00A60F52">
            <w:pPr>
              <w:jc w:val="both"/>
            </w:pPr>
            <w:r>
              <w:t xml:space="preserve">            },</w:t>
            </w:r>
          </w:p>
          <w:p w:rsidR="007B5AAB" w:rsidRDefault="007B5AAB" w:rsidP="00A60F52">
            <w:pPr>
              <w:jc w:val="both"/>
            </w:pPr>
            <w:r>
              <w:t xml:space="preserve">            false</w:t>
            </w:r>
          </w:p>
          <w:p w:rsidR="007B5AAB" w:rsidRDefault="007B5AAB" w:rsidP="00A60F52">
            <w:pPr>
              <w:jc w:val="both"/>
            </w:pPr>
            <w:r>
              <w:t xml:space="preserve">            );</w:t>
            </w:r>
          </w:p>
          <w:p w:rsidR="007B5AAB" w:rsidRDefault="007B5AAB" w:rsidP="00A60F52">
            <w:pPr>
              <w:jc w:val="both"/>
            </w:pPr>
            <w:r>
              <w:t xml:space="preserve">    document.body.addEventListener(</w:t>
            </w:r>
          </w:p>
          <w:p w:rsidR="007B5AAB" w:rsidRDefault="007B5AAB" w:rsidP="00A60F52">
            <w:pPr>
              <w:jc w:val="both"/>
            </w:pPr>
            <w:r>
              <w:t xml:space="preserve">            "offline",</w:t>
            </w:r>
          </w:p>
          <w:p w:rsidR="007B5AAB" w:rsidRDefault="007B5AAB" w:rsidP="00A60F52">
            <w:pPr>
              <w:jc w:val="both"/>
            </w:pPr>
            <w:r>
              <w:t xml:space="preserve">            function () {</w:t>
            </w:r>
          </w:p>
          <w:p w:rsidR="007B5AAB" w:rsidRDefault="007B5AAB" w:rsidP="00A60F52">
            <w:pPr>
              <w:jc w:val="both"/>
            </w:pPr>
            <w:r>
              <w:t xml:space="preserve">                document.getElementById("status").innerHTML = "Offline";</w:t>
            </w:r>
          </w:p>
          <w:p w:rsidR="007B5AAB" w:rsidRDefault="007B5AAB" w:rsidP="00A60F52">
            <w:pPr>
              <w:jc w:val="both"/>
            </w:pPr>
            <w:r>
              <w:t xml:space="preserve">            },</w:t>
            </w:r>
          </w:p>
          <w:p w:rsidR="007B5AAB" w:rsidRDefault="007B5AAB" w:rsidP="00A60F52">
            <w:pPr>
              <w:jc w:val="both"/>
            </w:pPr>
            <w:r>
              <w:t xml:space="preserve">            false</w:t>
            </w:r>
          </w:p>
          <w:p w:rsidR="007B5AAB" w:rsidRDefault="007B5AAB" w:rsidP="00A60F52">
            <w:pPr>
              <w:jc w:val="both"/>
            </w:pPr>
            <w:r>
              <w:t xml:space="preserve">            );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>function retrieveContacts() {</w:t>
            </w:r>
          </w:p>
          <w:p w:rsidR="007B5AAB" w:rsidRDefault="007B5AAB" w:rsidP="00A60F52">
            <w:pPr>
              <w:jc w:val="both"/>
            </w:pPr>
            <w:r>
              <w:t xml:space="preserve">    const xhr = new XMLHttpRequest();</w:t>
            </w:r>
          </w:p>
          <w:p w:rsidR="007B5AAB" w:rsidRDefault="007B5AAB" w:rsidP="00A60F52">
            <w:pPr>
              <w:jc w:val="both"/>
            </w:pPr>
            <w:r>
              <w:t xml:space="preserve">    const url = "contacts.json"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xhr.onreadystatechange = function () {</w:t>
            </w:r>
          </w:p>
          <w:p w:rsidR="007B5AAB" w:rsidRDefault="007B5AAB" w:rsidP="00A60F52">
            <w:pPr>
              <w:jc w:val="both"/>
            </w:pPr>
            <w:r>
              <w:t xml:space="preserve">        if (xhr.readyState === 4) {</w:t>
            </w:r>
          </w:p>
          <w:p w:rsidR="007B5AAB" w:rsidRDefault="007B5AAB" w:rsidP="00A60F52">
            <w:pPr>
              <w:jc w:val="both"/>
            </w:pPr>
            <w:r>
              <w:t xml:space="preserve">            var contacts = JSON.parse(xhr.response).contacts;</w:t>
            </w:r>
          </w:p>
          <w:p w:rsidR="007B5AAB" w:rsidRDefault="007B5AAB" w:rsidP="00A60F52">
            <w:pPr>
              <w:jc w:val="both"/>
            </w:pPr>
            <w:r>
              <w:t xml:space="preserve">            displayContacts(contacts)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        // Store contact data to localstorage</w:t>
            </w:r>
          </w:p>
          <w:p w:rsidR="007B5AAB" w:rsidRDefault="007B5AAB" w:rsidP="00A60F52">
            <w:pPr>
              <w:jc w:val="both"/>
            </w:pPr>
            <w:r>
              <w:lastRenderedPageBreak/>
              <w:t xml:space="preserve">            const localStorage = window.localStorage;</w:t>
            </w:r>
          </w:p>
          <w:p w:rsidR="007B5AAB" w:rsidRDefault="007B5AAB" w:rsidP="00A60F52">
            <w:pPr>
              <w:jc w:val="both"/>
            </w:pPr>
            <w:r>
              <w:t xml:space="preserve">            if (localStorage) {</w:t>
            </w:r>
          </w:p>
          <w:p w:rsidR="007B5AAB" w:rsidRDefault="007B5AAB" w:rsidP="00A60F52">
            <w:pPr>
              <w:jc w:val="both"/>
            </w:pPr>
            <w:r>
              <w:t xml:space="preserve">                localStorage.setItem("contacts", JSON.stringify(contacts));</w:t>
            </w:r>
          </w:p>
          <w:p w:rsidR="007B5AAB" w:rsidRDefault="007B5AAB" w:rsidP="00A60F52">
            <w:pPr>
              <w:jc w:val="both"/>
            </w:pPr>
            <w:r>
              <w:t xml:space="preserve">            }</w:t>
            </w:r>
          </w:p>
          <w:p w:rsidR="007B5AAB" w:rsidRDefault="007B5AAB" w:rsidP="00A60F52">
            <w:pPr>
              <w:jc w:val="both"/>
            </w:pPr>
            <w:r>
              <w:t xml:space="preserve">        }</w:t>
            </w:r>
          </w:p>
          <w:p w:rsidR="007B5AAB" w:rsidRDefault="007B5AAB" w:rsidP="00A60F52">
            <w:pPr>
              <w:jc w:val="both"/>
            </w:pPr>
            <w:r>
              <w:t xml:space="preserve">    }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xhr.open("get", url);</w:t>
            </w:r>
          </w:p>
          <w:p w:rsidR="007B5AAB" w:rsidRDefault="007B5AAB" w:rsidP="00A60F52">
            <w:pPr>
              <w:jc w:val="both"/>
            </w:pPr>
            <w:r>
              <w:t xml:space="preserve">    xhr.send();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>function displayContacts(contacts) {</w:t>
            </w:r>
          </w:p>
          <w:p w:rsidR="007B5AAB" w:rsidRDefault="007B5AAB" w:rsidP="00A60F52">
            <w:pPr>
              <w:jc w:val="both"/>
            </w:pPr>
            <w:r>
              <w:t xml:space="preserve">    contacts.forEach(addRow);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>function addRow(contact) {</w:t>
            </w:r>
          </w:p>
          <w:p w:rsidR="007B5AAB" w:rsidRDefault="007B5AAB" w:rsidP="00A60F52">
            <w:pPr>
              <w:jc w:val="both"/>
            </w:pPr>
            <w:r>
              <w:t xml:space="preserve">    var tcontent = document.getElementById("tcontent");</w:t>
            </w:r>
          </w:p>
          <w:p w:rsidR="007B5AAB" w:rsidRDefault="007B5AAB" w:rsidP="00A60F52">
            <w:pPr>
              <w:jc w:val="both"/>
            </w:pPr>
            <w:r>
              <w:t xml:space="preserve">    var row = tcontent.insertRow()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var nameCell = row.insertCell();</w:t>
            </w:r>
          </w:p>
          <w:p w:rsidR="007B5AAB" w:rsidRDefault="007B5AAB" w:rsidP="00A60F52">
            <w:pPr>
              <w:jc w:val="both"/>
            </w:pPr>
            <w:r>
              <w:t xml:space="preserve">    nameCell.setAttribute('data-label', "Name");</w:t>
            </w:r>
          </w:p>
          <w:p w:rsidR="007B5AAB" w:rsidRDefault="007B5AAB" w:rsidP="00A60F52">
            <w:pPr>
              <w:jc w:val="both"/>
            </w:pPr>
            <w:r>
              <w:t xml:space="preserve">    nameCell.innerHTML = contact.name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var addressCell = row.insertCell();</w:t>
            </w:r>
          </w:p>
          <w:p w:rsidR="007B5AAB" w:rsidRDefault="007B5AAB" w:rsidP="00A60F52">
            <w:pPr>
              <w:jc w:val="both"/>
            </w:pPr>
            <w:r>
              <w:t xml:space="preserve">    addressCell.setAttribute('data-label', "Address");</w:t>
            </w:r>
          </w:p>
          <w:p w:rsidR="007B5AAB" w:rsidRDefault="007B5AAB" w:rsidP="00A60F52">
            <w:pPr>
              <w:jc w:val="both"/>
            </w:pPr>
            <w:r>
              <w:t xml:space="preserve">    addressCell.innerHTML = contact.address;</w:t>
            </w:r>
          </w:p>
          <w:p w:rsidR="007B5AAB" w:rsidRDefault="007B5AAB" w:rsidP="00A60F52">
            <w:pPr>
              <w:jc w:val="both"/>
            </w:pPr>
          </w:p>
          <w:p w:rsidR="007B5AAB" w:rsidRDefault="007B5AAB" w:rsidP="00A60F52">
            <w:pPr>
              <w:jc w:val="both"/>
            </w:pPr>
            <w:r>
              <w:t xml:space="preserve">    var </w:t>
            </w:r>
            <w:r w:rsidR="009E5DFA">
              <w:t>mobile</w:t>
            </w:r>
            <w:r>
              <w:t>Cell = row.insertCell();</w:t>
            </w:r>
          </w:p>
          <w:p w:rsidR="007B5AAB" w:rsidRDefault="007B5AAB" w:rsidP="00A60F52">
            <w:pPr>
              <w:jc w:val="both"/>
            </w:pPr>
            <w:r>
              <w:t xml:space="preserve">    </w:t>
            </w:r>
            <w:r w:rsidR="009E5DFA">
              <w:t>mobile</w:t>
            </w:r>
            <w:r>
              <w:t>Cell.setAttribute('data-label', "</w:t>
            </w:r>
            <w:r w:rsidR="009E5DFA">
              <w:t>Mobile</w:t>
            </w:r>
            <w:r>
              <w:t>");</w:t>
            </w:r>
          </w:p>
          <w:p w:rsidR="007B5AAB" w:rsidRDefault="009E5DFA" w:rsidP="00A60F52">
            <w:pPr>
              <w:jc w:val="both"/>
            </w:pPr>
            <w:r w:rsidRPr="009E5DFA">
              <w:t xml:space="preserve">    mobileCell.innerHTML = contact.phone.mobile;</w:t>
            </w:r>
          </w:p>
          <w:p w:rsidR="007B5AAB" w:rsidRDefault="007B5AAB" w:rsidP="00A60F52">
            <w:pPr>
              <w:jc w:val="both"/>
            </w:pPr>
            <w:r>
              <w:t>}</w:t>
            </w:r>
          </w:p>
        </w:tc>
      </w:tr>
    </w:tbl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6366B7">
        <w:lastRenderedPageBreak/>
        <w:t>if (navigator.onLine) {</w:t>
      </w:r>
      <w:r>
        <w:t xml:space="preserve"> ... }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Determine if the browser is in online or offline mode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If so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Get the JSON file and extract contact information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Display the contact in HTML table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Save contact to the “localstorage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Otherwise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Obtain the contact information from “localstorage”</w:t>
      </w:r>
    </w:p>
    <w:p w:rsidR="007B5AAB" w:rsidRDefault="007B5AAB" w:rsidP="007B5AAB">
      <w:pPr>
        <w:pStyle w:val="ListParagraph"/>
        <w:numPr>
          <w:ilvl w:val="2"/>
          <w:numId w:val="1"/>
        </w:numPr>
        <w:jc w:val="both"/>
      </w:pPr>
      <w:r>
        <w:t>Display the contact in HTML tabl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DA7800">
        <w:t>document.body.addEventListener(</w:t>
      </w:r>
      <w:r>
        <w:t xml:space="preserve"> ... )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 xml:space="preserve">Define the event handler whenever the </w:t>
      </w:r>
      <w:r w:rsidRPr="00DA7800">
        <w:t>browser switches between online and offline mod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1702DE">
        <w:t>if (xhr.readyState === 4)</w:t>
      </w:r>
      <w:r>
        <w:t xml:space="preserve"> { ... }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Evaluate if the file retrieval has been completed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79539D">
        <w:t>displayContacts(JSON.parse(xhr.response).contacts)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lastRenderedPageBreak/>
        <w:t>Method “displayContacts” with parameter “</w:t>
      </w:r>
      <w:r w:rsidRPr="0079539D">
        <w:t>JSON.parse(xhr.response).contacts</w:t>
      </w:r>
      <w:r>
        <w:t>“ is called if the JSON file is ready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79539D">
        <w:t>JSON.parse(xhr.response).contacts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3E6F74">
        <w:t xml:space="preserve">The JSON.parse() method </w:t>
      </w:r>
      <w:r>
        <w:t>helps to parse</w:t>
      </w:r>
      <w:r w:rsidRPr="003E6F74">
        <w:t xml:space="preserve"> a JSON string</w:t>
      </w:r>
      <w:r>
        <w:t xml:space="preserve"> which is return from “</w:t>
      </w:r>
      <w:r w:rsidRPr="0079539D">
        <w:t>xhr.response</w:t>
      </w:r>
      <w:r>
        <w:t>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Then, the “contacts” element is obtained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7B7B9F">
        <w:t>contacts.forEach(addRow)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for each contact record, call the method “addRow” to add a contact to a table row of the table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 w:rsidRPr="00BD4835">
        <w:t>var row = tcontent.insertRow();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Add a table row to element in HTML file with “id” attribute equal to “tcontent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Three cells are insert to the table row with variable name “</w:t>
      </w:r>
      <w:r w:rsidRPr="004D342D">
        <w:t>nameCell</w:t>
      </w:r>
      <w:r>
        <w:t>”, “</w:t>
      </w:r>
      <w:r w:rsidRPr="004D342D">
        <w:t>addressCell</w:t>
      </w:r>
      <w:r>
        <w:t>” and “</w:t>
      </w:r>
      <w:r w:rsidR="009E5DFA">
        <w:t>mobile</w:t>
      </w:r>
      <w:r w:rsidRPr="004D342D">
        <w:t>Cell</w:t>
      </w:r>
      <w:r>
        <w:t>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Specified the three cells’ attribute “</w:t>
      </w:r>
      <w:r w:rsidRPr="00223632">
        <w:t>data-label</w:t>
      </w:r>
      <w:r>
        <w:t>” with values “Name”, “Address” and “</w:t>
      </w:r>
      <w:r w:rsidR="009E5DFA">
        <w:t>Mobile</w:t>
      </w:r>
      <w:r>
        <w:t>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Assign values to table cells with the corresponding contact details that retrieved from the JSON file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2Font"/>
        <w:jc w:val="both"/>
      </w:pPr>
      <w:r w:rsidRPr="003122AF">
        <w:rPr>
          <w:lang w:eastAsia="zh-TW"/>
        </w:rPr>
        <w:t>Upload the files to server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 xml:space="preserve">Host the application </w:t>
      </w:r>
      <w:r w:rsidRPr="0049507B">
        <w:t>on a secure HTTPS server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1. L</w:t>
      </w:r>
      <w:r w:rsidRPr="00E90161">
        <w:t>ocally on your machine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Not include in this tutorial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2. P</w:t>
      </w:r>
      <w:r w:rsidRPr="00E90161">
        <w:t>rovider of Internet hosting for software development and version control</w:t>
      </w:r>
      <w:r>
        <w:t xml:space="preserve"> 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>E.g.,</w:t>
      </w:r>
      <w:r w:rsidRPr="00E90161">
        <w:t xml:space="preserve"> GitHub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2Font"/>
        <w:jc w:val="both"/>
      </w:pPr>
      <w:r w:rsidRPr="003122AF">
        <w:rPr>
          <w:lang w:eastAsia="zh-TW"/>
        </w:rPr>
        <w:t>U</w:t>
      </w:r>
      <w:r>
        <w:rPr>
          <w:lang w:eastAsia="zh-TW"/>
        </w:rPr>
        <w:t>sing GitHub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1. Account registration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2. Create repository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3. Upload files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4. S</w:t>
      </w:r>
      <w:r w:rsidRPr="00E90161">
        <w:t>etup GitHub pages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3Font"/>
        <w:jc w:val="both"/>
      </w:pPr>
      <w:r>
        <w:lastRenderedPageBreak/>
        <w:t>Experiment 1. Account registration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Access the following URL: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190CF2">
        <w:t>https://github.com/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3938713F" wp14:editId="455D54E1">
            <wp:extent cx="4069080" cy="2578608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80" cy="2578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lick “Sign Up” button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288E1129" wp14:editId="6D350811">
            <wp:extent cx="4489704" cy="1115568"/>
            <wp:effectExtent l="0" t="0" r="635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704" cy="1115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Fill in the information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3Font"/>
        <w:jc w:val="both"/>
      </w:pPr>
      <w:r>
        <w:t xml:space="preserve">Experiment </w:t>
      </w:r>
      <w:r w:rsidRPr="00085F36">
        <w:t>2. Create repository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Login to GitHub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26835A88" wp14:editId="1834CBAE">
            <wp:extent cx="1883664" cy="2075688"/>
            <wp:effectExtent l="0" t="0" r="254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3664" cy="2075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lick “Create repository” button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3C76957F" wp14:editId="2C520753">
            <wp:extent cx="885825" cy="3905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Enter “</w:t>
      </w:r>
      <w:r w:rsidRPr="006B6273">
        <w:t>Repository name</w:t>
      </w:r>
      <w:r>
        <w:t>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t xml:space="preserve">E.g., </w:t>
      </w:r>
      <w:r w:rsidRPr="00FC1483">
        <w:t>contact-info-mobile-web-app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61EFBAFD" wp14:editId="44E572D2">
            <wp:extent cx="5257800" cy="78638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86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lick “Create repository” button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3172C63F" wp14:editId="1B2C1E34">
            <wp:extent cx="1506855" cy="415925"/>
            <wp:effectExtent l="0" t="0" r="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855" cy="41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rPr>
          <w:noProof/>
        </w:rPr>
        <w:drawing>
          <wp:inline distT="0" distB="0" distL="0" distR="0" wp14:anchorId="068F7707" wp14:editId="48D5FB9E">
            <wp:extent cx="5486400" cy="1419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3Font"/>
        <w:jc w:val="both"/>
      </w:pPr>
      <w:r>
        <w:t xml:space="preserve">Experiment </w:t>
      </w:r>
      <w:r w:rsidRPr="00085F36">
        <w:t>3. Upload files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Select “</w:t>
      </w:r>
      <w:r w:rsidRPr="002D6CBF">
        <w:t>uploading an existing file</w:t>
      </w:r>
      <w:r>
        <w:t>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5422BF74" wp14:editId="5417A3ED">
            <wp:extent cx="5074920" cy="171907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1719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Drag or choose the four files to add them to the repository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29F88C52" wp14:editId="3F2BFBBB">
            <wp:extent cx="5212080" cy="2907792"/>
            <wp:effectExtent l="0" t="0" r="7620" b="698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290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lick “Commit changes” button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15651BE3" wp14:editId="62EB9CF8">
            <wp:extent cx="5102352" cy="2020824"/>
            <wp:effectExtent l="0" t="0" r="317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352" cy="2020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3Font"/>
        <w:jc w:val="both"/>
      </w:pPr>
      <w:r>
        <w:t xml:space="preserve">Experiment </w:t>
      </w:r>
      <w:r w:rsidRPr="00085F36">
        <w:t>4. Setup GitHub pages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lastRenderedPageBreak/>
        <w:t>Click the “Settings” tab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03F1B734" wp14:editId="6B0E08F3">
            <wp:extent cx="5175504" cy="1426464"/>
            <wp:effectExtent l="0" t="0" r="6350" b="25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504" cy="1426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lick “Pages” from the panel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147A41EC" wp14:editId="313FC716">
            <wp:extent cx="5166360" cy="288036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lick “None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76C5745A" wp14:editId="100D86FA">
            <wp:extent cx="2404872" cy="1856232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872" cy="1856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Selection option “main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71FFD60C" wp14:editId="7EC37128">
            <wp:extent cx="4992624" cy="5943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2624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Click “Save”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lastRenderedPageBreak/>
        <w:drawing>
          <wp:inline distT="0" distB="0" distL="0" distR="0" wp14:anchorId="2AD913D4" wp14:editId="64DA6F13">
            <wp:extent cx="5065776" cy="841248"/>
            <wp:effectExtent l="0" t="0" r="190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5776" cy="841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Refresh the page (may need to wait for a few seconds)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>
        <w:rPr>
          <w:noProof/>
        </w:rPr>
        <w:drawing>
          <wp:inline distT="0" distB="0" distL="0" distR="0" wp14:anchorId="2AE41B8C" wp14:editId="0C019611">
            <wp:extent cx="5093208" cy="758952"/>
            <wp:effectExtent l="0" t="0" r="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208" cy="758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You application has already been published with the provide URL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Title2Font"/>
        <w:jc w:val="both"/>
      </w:pPr>
      <w:r w:rsidRPr="00C449B4">
        <w:t>Test the application on mobile device</w:t>
      </w:r>
    </w:p>
    <w:p w:rsidR="007B5AAB" w:rsidRDefault="007B5AAB" w:rsidP="007B5AAB">
      <w:pPr>
        <w:jc w:val="both"/>
      </w:pP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User browser of mobile device to access the provide URL for testing the web application</w:t>
      </w:r>
    </w:p>
    <w:p w:rsidR="007B5AAB" w:rsidRDefault="007B5AAB" w:rsidP="007B5AAB">
      <w:pPr>
        <w:pStyle w:val="ListParagraph"/>
        <w:numPr>
          <w:ilvl w:val="0"/>
          <w:numId w:val="1"/>
        </w:numPr>
        <w:jc w:val="both"/>
      </w:pPr>
      <w:r>
        <w:t>E.g.,</w:t>
      </w:r>
    </w:p>
    <w:p w:rsidR="007B5AAB" w:rsidRDefault="007B5AAB" w:rsidP="007B5AAB">
      <w:pPr>
        <w:pStyle w:val="ListParagraph"/>
        <w:numPr>
          <w:ilvl w:val="1"/>
          <w:numId w:val="1"/>
        </w:numPr>
        <w:jc w:val="both"/>
      </w:pPr>
      <w:r w:rsidRPr="002B6CB2">
        <w:t>https://</w:t>
      </w:r>
      <w:r>
        <w:t>&lt;</w:t>
      </w:r>
      <w:r w:rsidRPr="00385734">
        <w:t>GitHubUsername</w:t>
      </w:r>
      <w:r>
        <w:t>&gt;</w:t>
      </w:r>
      <w:r w:rsidRPr="002B6CB2">
        <w:t>.github.io/contact-info-mobile-web-app/</w:t>
      </w:r>
    </w:p>
    <w:p w:rsidR="007B5AAB" w:rsidRDefault="007B5AAB" w:rsidP="007B5AAB">
      <w:pPr>
        <w:jc w:val="both"/>
      </w:pPr>
    </w:p>
    <w:p w:rsidR="00CC7E95" w:rsidRPr="007B5AAB" w:rsidRDefault="00CC7E95" w:rsidP="007B5AAB"/>
    <w:sectPr w:rsidR="00CC7E95" w:rsidRPr="007B5AAB" w:rsidSect="00D34F72">
      <w:headerReference w:type="default" r:id="rId27"/>
      <w:footerReference w:type="even" r:id="rId28"/>
      <w:footerReference w:type="default" r:id="rId2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7315" w:rsidRDefault="004F7315" w:rsidP="00480581">
      <w:pPr>
        <w:spacing w:after="0" w:line="240" w:lineRule="auto"/>
      </w:pPr>
      <w:r>
        <w:separator/>
      </w:r>
    </w:p>
  </w:endnote>
  <w:endnote w:type="continuationSeparator" w:id="0">
    <w:p w:rsidR="004F7315" w:rsidRDefault="004F7315" w:rsidP="004805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877" w:rsidRDefault="00072877" w:rsidP="00042D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72877" w:rsidRDefault="00072877" w:rsidP="00A449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877" w:rsidRDefault="00072877" w:rsidP="00042D5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F236C">
      <w:rPr>
        <w:rStyle w:val="PageNumber"/>
        <w:noProof/>
      </w:rPr>
      <w:t>1</w:t>
    </w:r>
    <w:r>
      <w:rPr>
        <w:rStyle w:val="PageNumber"/>
      </w:rPr>
      <w:fldChar w:fldCharType="end"/>
    </w:r>
  </w:p>
  <w:p w:rsidR="00072877" w:rsidRDefault="00072877" w:rsidP="00A449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7315" w:rsidRDefault="004F7315" w:rsidP="00480581">
      <w:pPr>
        <w:spacing w:after="0" w:line="240" w:lineRule="auto"/>
      </w:pPr>
      <w:r>
        <w:separator/>
      </w:r>
    </w:p>
  </w:footnote>
  <w:footnote w:type="continuationSeparator" w:id="0">
    <w:p w:rsidR="004F7315" w:rsidRDefault="004F7315" w:rsidP="004805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877" w:rsidRDefault="00072877" w:rsidP="00A2385A">
    <w:pPr>
      <w:pStyle w:val="Header"/>
    </w:pPr>
    <w:r>
      <w:t>COMPS</w:t>
    </w:r>
    <w:r w:rsidRPr="00A01ACB">
      <w:t>3</w:t>
    </w:r>
    <w:r>
      <w:t>13</w:t>
    </w:r>
    <w:r w:rsidRPr="00A01ACB">
      <w:t xml:space="preserve">F </w:t>
    </w:r>
    <w:r>
      <w:t>Mobile Application Programming</w:t>
    </w:r>
  </w:p>
  <w:p w:rsidR="00072877" w:rsidRDefault="00072877" w:rsidP="00487003">
    <w:pPr>
      <w:pStyle w:val="Header"/>
    </w:pPr>
    <w:r>
      <w:t>Tutorial 0</w:t>
    </w:r>
    <w:r w:rsidR="006E38E6">
      <w:rPr>
        <w:lang w:eastAsia="zh-TW"/>
      </w:rPr>
      <w:t>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art1F90"/>
      </v:shape>
    </w:pict>
  </w:numPicBullet>
  <w:abstractNum w:abstractNumId="0" w15:restartNumberingAfterBreak="0">
    <w:nsid w:val="2632753A"/>
    <w:multiLevelType w:val="hybridMultilevel"/>
    <w:tmpl w:val="1932D1D6"/>
    <w:lvl w:ilvl="0" w:tplc="8AE4E39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B24974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BEF7C2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A820E8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CBA50FE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2C0A77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8486C8C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E43696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A1ACBD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97B0B9B"/>
    <w:multiLevelType w:val="hybridMultilevel"/>
    <w:tmpl w:val="E458955E"/>
    <w:lvl w:ilvl="0" w:tplc="C488252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C6D772" w:tentative="1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AD80EDE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0B2486E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E28E64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84A610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5387394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3AAC42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B949A50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E27438E"/>
    <w:multiLevelType w:val="hybridMultilevel"/>
    <w:tmpl w:val="5E507DB8"/>
    <w:lvl w:ilvl="0" w:tplc="2CEEEBAA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324DE"/>
    <w:multiLevelType w:val="hybridMultilevel"/>
    <w:tmpl w:val="B14E7732"/>
    <w:lvl w:ilvl="0" w:tplc="36081944">
      <w:start w:val="9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A37E56"/>
    <w:multiLevelType w:val="hybridMultilevel"/>
    <w:tmpl w:val="86922FB0"/>
    <w:lvl w:ilvl="0" w:tplc="88000866">
      <w:start w:val="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NjaxMDQ0sTQzNDVU0lEKTi0uzszPAykwrgUAxX5MnywAAAA="/>
  </w:docVars>
  <w:rsids>
    <w:rsidRoot w:val="00480581"/>
    <w:rsid w:val="00000687"/>
    <w:rsid w:val="0000239A"/>
    <w:rsid w:val="000035E7"/>
    <w:rsid w:val="00005C30"/>
    <w:rsid w:val="00005EE3"/>
    <w:rsid w:val="00012855"/>
    <w:rsid w:val="00012F3A"/>
    <w:rsid w:val="000176C9"/>
    <w:rsid w:val="0002322E"/>
    <w:rsid w:val="00025C43"/>
    <w:rsid w:val="000326FF"/>
    <w:rsid w:val="0003362A"/>
    <w:rsid w:val="00033685"/>
    <w:rsid w:val="00037564"/>
    <w:rsid w:val="00040B83"/>
    <w:rsid w:val="00040F1E"/>
    <w:rsid w:val="00042D5C"/>
    <w:rsid w:val="0004300D"/>
    <w:rsid w:val="0004384A"/>
    <w:rsid w:val="000450A1"/>
    <w:rsid w:val="00046A45"/>
    <w:rsid w:val="00047A3F"/>
    <w:rsid w:val="00047D3B"/>
    <w:rsid w:val="00050458"/>
    <w:rsid w:val="00051C88"/>
    <w:rsid w:val="00057927"/>
    <w:rsid w:val="0006015C"/>
    <w:rsid w:val="00062E10"/>
    <w:rsid w:val="0006300A"/>
    <w:rsid w:val="00070B7B"/>
    <w:rsid w:val="00071AF9"/>
    <w:rsid w:val="000720C4"/>
    <w:rsid w:val="00072877"/>
    <w:rsid w:val="00072C46"/>
    <w:rsid w:val="0007340C"/>
    <w:rsid w:val="000757FA"/>
    <w:rsid w:val="0007661E"/>
    <w:rsid w:val="00076CB2"/>
    <w:rsid w:val="0007784F"/>
    <w:rsid w:val="00081242"/>
    <w:rsid w:val="00081BD0"/>
    <w:rsid w:val="0008382E"/>
    <w:rsid w:val="00083E7D"/>
    <w:rsid w:val="00084043"/>
    <w:rsid w:val="00085F36"/>
    <w:rsid w:val="0009180A"/>
    <w:rsid w:val="000932CA"/>
    <w:rsid w:val="00093716"/>
    <w:rsid w:val="00096DEE"/>
    <w:rsid w:val="00097C63"/>
    <w:rsid w:val="00097FC6"/>
    <w:rsid w:val="000A02AE"/>
    <w:rsid w:val="000A1652"/>
    <w:rsid w:val="000A1F2F"/>
    <w:rsid w:val="000A2DC0"/>
    <w:rsid w:val="000A3968"/>
    <w:rsid w:val="000A4AF8"/>
    <w:rsid w:val="000A4F54"/>
    <w:rsid w:val="000A54BB"/>
    <w:rsid w:val="000B159D"/>
    <w:rsid w:val="000D22AD"/>
    <w:rsid w:val="000D385F"/>
    <w:rsid w:val="000D3DD8"/>
    <w:rsid w:val="000D59AC"/>
    <w:rsid w:val="000D5A16"/>
    <w:rsid w:val="000D6855"/>
    <w:rsid w:val="000E0BC0"/>
    <w:rsid w:val="000E48B4"/>
    <w:rsid w:val="000E6E07"/>
    <w:rsid w:val="000F026F"/>
    <w:rsid w:val="000F035D"/>
    <w:rsid w:val="000F60F3"/>
    <w:rsid w:val="00102866"/>
    <w:rsid w:val="00102B1F"/>
    <w:rsid w:val="001049F0"/>
    <w:rsid w:val="00110066"/>
    <w:rsid w:val="00110EAB"/>
    <w:rsid w:val="001127C8"/>
    <w:rsid w:val="0011367B"/>
    <w:rsid w:val="00113EC5"/>
    <w:rsid w:val="00120933"/>
    <w:rsid w:val="00121CE8"/>
    <w:rsid w:val="00122A06"/>
    <w:rsid w:val="00124A9E"/>
    <w:rsid w:val="0012594E"/>
    <w:rsid w:val="00130ED3"/>
    <w:rsid w:val="00131F95"/>
    <w:rsid w:val="00132683"/>
    <w:rsid w:val="00133370"/>
    <w:rsid w:val="0013416B"/>
    <w:rsid w:val="0013516D"/>
    <w:rsid w:val="00141341"/>
    <w:rsid w:val="00141776"/>
    <w:rsid w:val="00142776"/>
    <w:rsid w:val="00143BD3"/>
    <w:rsid w:val="0014495E"/>
    <w:rsid w:val="00144ACA"/>
    <w:rsid w:val="00144B88"/>
    <w:rsid w:val="0014719A"/>
    <w:rsid w:val="001474D7"/>
    <w:rsid w:val="001522FD"/>
    <w:rsid w:val="00152D27"/>
    <w:rsid w:val="0015673B"/>
    <w:rsid w:val="0016061A"/>
    <w:rsid w:val="00161774"/>
    <w:rsid w:val="00161EAB"/>
    <w:rsid w:val="00165D49"/>
    <w:rsid w:val="00166EDC"/>
    <w:rsid w:val="001702DE"/>
    <w:rsid w:val="00170DD8"/>
    <w:rsid w:val="00173744"/>
    <w:rsid w:val="00173D6B"/>
    <w:rsid w:val="001765B8"/>
    <w:rsid w:val="00184899"/>
    <w:rsid w:val="001852B8"/>
    <w:rsid w:val="00185566"/>
    <w:rsid w:val="00190CF2"/>
    <w:rsid w:val="00191240"/>
    <w:rsid w:val="00195485"/>
    <w:rsid w:val="001954C6"/>
    <w:rsid w:val="00196703"/>
    <w:rsid w:val="0019753E"/>
    <w:rsid w:val="001A0470"/>
    <w:rsid w:val="001A3165"/>
    <w:rsid w:val="001B2C36"/>
    <w:rsid w:val="001B4E4B"/>
    <w:rsid w:val="001B52A0"/>
    <w:rsid w:val="001B53FF"/>
    <w:rsid w:val="001C0B3E"/>
    <w:rsid w:val="001C27EA"/>
    <w:rsid w:val="001C3059"/>
    <w:rsid w:val="001C3CFD"/>
    <w:rsid w:val="001C76DC"/>
    <w:rsid w:val="001C7CFB"/>
    <w:rsid w:val="001D0347"/>
    <w:rsid w:val="001D06DE"/>
    <w:rsid w:val="001D075D"/>
    <w:rsid w:val="001D10C9"/>
    <w:rsid w:val="001D2A88"/>
    <w:rsid w:val="001D3C0D"/>
    <w:rsid w:val="001D791B"/>
    <w:rsid w:val="001E0273"/>
    <w:rsid w:val="001E0C84"/>
    <w:rsid w:val="001E6BB8"/>
    <w:rsid w:val="001F0546"/>
    <w:rsid w:val="001F3C42"/>
    <w:rsid w:val="001F5BD8"/>
    <w:rsid w:val="001F724F"/>
    <w:rsid w:val="001F796A"/>
    <w:rsid w:val="00200170"/>
    <w:rsid w:val="002046D9"/>
    <w:rsid w:val="002050C0"/>
    <w:rsid w:val="00207605"/>
    <w:rsid w:val="00207723"/>
    <w:rsid w:val="00207A7F"/>
    <w:rsid w:val="00211ED3"/>
    <w:rsid w:val="0021505C"/>
    <w:rsid w:val="00215D5F"/>
    <w:rsid w:val="00216249"/>
    <w:rsid w:val="00216FD9"/>
    <w:rsid w:val="00223632"/>
    <w:rsid w:val="0022408F"/>
    <w:rsid w:val="00230249"/>
    <w:rsid w:val="00230C62"/>
    <w:rsid w:val="00242BFF"/>
    <w:rsid w:val="00243D1C"/>
    <w:rsid w:val="00243F2A"/>
    <w:rsid w:val="0025094C"/>
    <w:rsid w:val="00250D1E"/>
    <w:rsid w:val="00250D21"/>
    <w:rsid w:val="002517BC"/>
    <w:rsid w:val="002528CE"/>
    <w:rsid w:val="00260392"/>
    <w:rsid w:val="002614E3"/>
    <w:rsid w:val="00261FA0"/>
    <w:rsid w:val="002623A8"/>
    <w:rsid w:val="00263E36"/>
    <w:rsid w:val="00270392"/>
    <w:rsid w:val="002752EE"/>
    <w:rsid w:val="002763C4"/>
    <w:rsid w:val="0028081B"/>
    <w:rsid w:val="002833DB"/>
    <w:rsid w:val="00283A25"/>
    <w:rsid w:val="00292034"/>
    <w:rsid w:val="0029491F"/>
    <w:rsid w:val="00296AC7"/>
    <w:rsid w:val="002A2A8D"/>
    <w:rsid w:val="002A454F"/>
    <w:rsid w:val="002B10C9"/>
    <w:rsid w:val="002B5600"/>
    <w:rsid w:val="002B6AAF"/>
    <w:rsid w:val="002B6CB2"/>
    <w:rsid w:val="002B6E7E"/>
    <w:rsid w:val="002C04A4"/>
    <w:rsid w:val="002C4914"/>
    <w:rsid w:val="002C577E"/>
    <w:rsid w:val="002C5CC6"/>
    <w:rsid w:val="002C62C0"/>
    <w:rsid w:val="002D09A8"/>
    <w:rsid w:val="002D602E"/>
    <w:rsid w:val="002D6CBF"/>
    <w:rsid w:val="002D7BF4"/>
    <w:rsid w:val="002D7C17"/>
    <w:rsid w:val="002E0781"/>
    <w:rsid w:val="002E0829"/>
    <w:rsid w:val="002E0CFB"/>
    <w:rsid w:val="002E1626"/>
    <w:rsid w:val="002E4000"/>
    <w:rsid w:val="002E4ADA"/>
    <w:rsid w:val="002E695A"/>
    <w:rsid w:val="003005DF"/>
    <w:rsid w:val="00300BE6"/>
    <w:rsid w:val="0030113C"/>
    <w:rsid w:val="003016D3"/>
    <w:rsid w:val="0030241E"/>
    <w:rsid w:val="00303FC6"/>
    <w:rsid w:val="00304411"/>
    <w:rsid w:val="00304ABD"/>
    <w:rsid w:val="003052AE"/>
    <w:rsid w:val="003122AF"/>
    <w:rsid w:val="00316204"/>
    <w:rsid w:val="003162C0"/>
    <w:rsid w:val="00316E1C"/>
    <w:rsid w:val="00317CAC"/>
    <w:rsid w:val="00320D9A"/>
    <w:rsid w:val="0032194C"/>
    <w:rsid w:val="00323771"/>
    <w:rsid w:val="00323DE2"/>
    <w:rsid w:val="0032668D"/>
    <w:rsid w:val="0032705F"/>
    <w:rsid w:val="00327B12"/>
    <w:rsid w:val="0033041E"/>
    <w:rsid w:val="00332262"/>
    <w:rsid w:val="00334635"/>
    <w:rsid w:val="00336F13"/>
    <w:rsid w:val="00337DB7"/>
    <w:rsid w:val="00340CCC"/>
    <w:rsid w:val="003418F2"/>
    <w:rsid w:val="00341E9B"/>
    <w:rsid w:val="00343604"/>
    <w:rsid w:val="00344ADE"/>
    <w:rsid w:val="00344F49"/>
    <w:rsid w:val="0034571B"/>
    <w:rsid w:val="00345A21"/>
    <w:rsid w:val="00350E06"/>
    <w:rsid w:val="00351D68"/>
    <w:rsid w:val="0036081A"/>
    <w:rsid w:val="00360945"/>
    <w:rsid w:val="003635C6"/>
    <w:rsid w:val="00363C50"/>
    <w:rsid w:val="003703D4"/>
    <w:rsid w:val="003719B8"/>
    <w:rsid w:val="003739D7"/>
    <w:rsid w:val="00373B36"/>
    <w:rsid w:val="003768DC"/>
    <w:rsid w:val="00380E9E"/>
    <w:rsid w:val="00380ED6"/>
    <w:rsid w:val="003821E3"/>
    <w:rsid w:val="003832DB"/>
    <w:rsid w:val="00385734"/>
    <w:rsid w:val="0038787E"/>
    <w:rsid w:val="003909D9"/>
    <w:rsid w:val="0039337D"/>
    <w:rsid w:val="003952C0"/>
    <w:rsid w:val="003A01EE"/>
    <w:rsid w:val="003A1651"/>
    <w:rsid w:val="003A19B8"/>
    <w:rsid w:val="003A286C"/>
    <w:rsid w:val="003A3628"/>
    <w:rsid w:val="003A504A"/>
    <w:rsid w:val="003A6B34"/>
    <w:rsid w:val="003B10F2"/>
    <w:rsid w:val="003B1CBB"/>
    <w:rsid w:val="003B6136"/>
    <w:rsid w:val="003B706A"/>
    <w:rsid w:val="003C32F3"/>
    <w:rsid w:val="003C4EED"/>
    <w:rsid w:val="003D4638"/>
    <w:rsid w:val="003D52B8"/>
    <w:rsid w:val="003E0A22"/>
    <w:rsid w:val="003E5DA4"/>
    <w:rsid w:val="003E6F74"/>
    <w:rsid w:val="003E704A"/>
    <w:rsid w:val="003E798D"/>
    <w:rsid w:val="003F07D5"/>
    <w:rsid w:val="003F1FD4"/>
    <w:rsid w:val="003F3612"/>
    <w:rsid w:val="003F599C"/>
    <w:rsid w:val="00400C00"/>
    <w:rsid w:val="004017FD"/>
    <w:rsid w:val="00405D47"/>
    <w:rsid w:val="004072C6"/>
    <w:rsid w:val="00411F1A"/>
    <w:rsid w:val="004121E9"/>
    <w:rsid w:val="0041332D"/>
    <w:rsid w:val="00415E92"/>
    <w:rsid w:val="00421253"/>
    <w:rsid w:val="00422D07"/>
    <w:rsid w:val="00424733"/>
    <w:rsid w:val="00426603"/>
    <w:rsid w:val="00430136"/>
    <w:rsid w:val="0043161C"/>
    <w:rsid w:val="00431650"/>
    <w:rsid w:val="00432016"/>
    <w:rsid w:val="00432A3C"/>
    <w:rsid w:val="00432AB2"/>
    <w:rsid w:val="00436DB2"/>
    <w:rsid w:val="00437639"/>
    <w:rsid w:val="00444A17"/>
    <w:rsid w:val="00447975"/>
    <w:rsid w:val="00451DEE"/>
    <w:rsid w:val="00452987"/>
    <w:rsid w:val="00452D90"/>
    <w:rsid w:val="004531D3"/>
    <w:rsid w:val="00453AD3"/>
    <w:rsid w:val="00456702"/>
    <w:rsid w:val="004575C5"/>
    <w:rsid w:val="00463EA0"/>
    <w:rsid w:val="0046744D"/>
    <w:rsid w:val="00471111"/>
    <w:rsid w:val="00475961"/>
    <w:rsid w:val="00477E68"/>
    <w:rsid w:val="00480581"/>
    <w:rsid w:val="00481478"/>
    <w:rsid w:val="00484F42"/>
    <w:rsid w:val="004859FB"/>
    <w:rsid w:val="00487003"/>
    <w:rsid w:val="00490539"/>
    <w:rsid w:val="004924BE"/>
    <w:rsid w:val="00492A2B"/>
    <w:rsid w:val="00492E46"/>
    <w:rsid w:val="00494362"/>
    <w:rsid w:val="0049507B"/>
    <w:rsid w:val="004975AE"/>
    <w:rsid w:val="004A11A0"/>
    <w:rsid w:val="004A54A5"/>
    <w:rsid w:val="004B1606"/>
    <w:rsid w:val="004B1F9C"/>
    <w:rsid w:val="004B20C8"/>
    <w:rsid w:val="004B303E"/>
    <w:rsid w:val="004B3A32"/>
    <w:rsid w:val="004B4992"/>
    <w:rsid w:val="004B54BE"/>
    <w:rsid w:val="004C16ED"/>
    <w:rsid w:val="004C3907"/>
    <w:rsid w:val="004C4109"/>
    <w:rsid w:val="004C67CD"/>
    <w:rsid w:val="004D0046"/>
    <w:rsid w:val="004D0E3D"/>
    <w:rsid w:val="004D1067"/>
    <w:rsid w:val="004D1D7B"/>
    <w:rsid w:val="004D342D"/>
    <w:rsid w:val="004D3BA3"/>
    <w:rsid w:val="004D6032"/>
    <w:rsid w:val="004D6630"/>
    <w:rsid w:val="004E0476"/>
    <w:rsid w:val="004E08F0"/>
    <w:rsid w:val="004E3504"/>
    <w:rsid w:val="004E388C"/>
    <w:rsid w:val="004E7051"/>
    <w:rsid w:val="004E79BF"/>
    <w:rsid w:val="004F4250"/>
    <w:rsid w:val="004F5489"/>
    <w:rsid w:val="004F7315"/>
    <w:rsid w:val="00500601"/>
    <w:rsid w:val="0050554E"/>
    <w:rsid w:val="00505852"/>
    <w:rsid w:val="00506101"/>
    <w:rsid w:val="0051122A"/>
    <w:rsid w:val="005122CE"/>
    <w:rsid w:val="00512FD6"/>
    <w:rsid w:val="0051387F"/>
    <w:rsid w:val="005140FD"/>
    <w:rsid w:val="00515BD8"/>
    <w:rsid w:val="00515D75"/>
    <w:rsid w:val="005173A9"/>
    <w:rsid w:val="00521809"/>
    <w:rsid w:val="00526AA8"/>
    <w:rsid w:val="00531214"/>
    <w:rsid w:val="00532BE9"/>
    <w:rsid w:val="00534F4E"/>
    <w:rsid w:val="00536F37"/>
    <w:rsid w:val="005371FA"/>
    <w:rsid w:val="00540FFB"/>
    <w:rsid w:val="00542155"/>
    <w:rsid w:val="00543BD1"/>
    <w:rsid w:val="00544D0F"/>
    <w:rsid w:val="0054614E"/>
    <w:rsid w:val="00546615"/>
    <w:rsid w:val="00551027"/>
    <w:rsid w:val="005521F8"/>
    <w:rsid w:val="00561BB8"/>
    <w:rsid w:val="00562111"/>
    <w:rsid w:val="00563EA8"/>
    <w:rsid w:val="00566BBD"/>
    <w:rsid w:val="00570876"/>
    <w:rsid w:val="00571CE5"/>
    <w:rsid w:val="005735E4"/>
    <w:rsid w:val="00581961"/>
    <w:rsid w:val="00582760"/>
    <w:rsid w:val="00582790"/>
    <w:rsid w:val="00582C29"/>
    <w:rsid w:val="00583073"/>
    <w:rsid w:val="005840C3"/>
    <w:rsid w:val="00584C56"/>
    <w:rsid w:val="005917AC"/>
    <w:rsid w:val="00597BDE"/>
    <w:rsid w:val="005A13D8"/>
    <w:rsid w:val="005A26B6"/>
    <w:rsid w:val="005A39FA"/>
    <w:rsid w:val="005A3FE9"/>
    <w:rsid w:val="005A4246"/>
    <w:rsid w:val="005B078C"/>
    <w:rsid w:val="005B2BD0"/>
    <w:rsid w:val="005B2F2E"/>
    <w:rsid w:val="005B32F4"/>
    <w:rsid w:val="005C0CBD"/>
    <w:rsid w:val="005C5056"/>
    <w:rsid w:val="005D042A"/>
    <w:rsid w:val="005D3517"/>
    <w:rsid w:val="005D4481"/>
    <w:rsid w:val="005D4ACC"/>
    <w:rsid w:val="005D74DD"/>
    <w:rsid w:val="005E2886"/>
    <w:rsid w:val="005E78E0"/>
    <w:rsid w:val="005F0D06"/>
    <w:rsid w:val="005F184A"/>
    <w:rsid w:val="005F1F1F"/>
    <w:rsid w:val="005F369A"/>
    <w:rsid w:val="005F4BF9"/>
    <w:rsid w:val="005F4FC1"/>
    <w:rsid w:val="005F6AA1"/>
    <w:rsid w:val="005F6C28"/>
    <w:rsid w:val="00602EE3"/>
    <w:rsid w:val="00606736"/>
    <w:rsid w:val="00607A1C"/>
    <w:rsid w:val="00617BF2"/>
    <w:rsid w:val="00620BA4"/>
    <w:rsid w:val="00621C72"/>
    <w:rsid w:val="00623CA6"/>
    <w:rsid w:val="00624718"/>
    <w:rsid w:val="006247F3"/>
    <w:rsid w:val="00624FF3"/>
    <w:rsid w:val="00625BC4"/>
    <w:rsid w:val="006278B2"/>
    <w:rsid w:val="00630C0B"/>
    <w:rsid w:val="0063155C"/>
    <w:rsid w:val="00631DE6"/>
    <w:rsid w:val="006338E0"/>
    <w:rsid w:val="006366B7"/>
    <w:rsid w:val="00637246"/>
    <w:rsid w:val="006372A9"/>
    <w:rsid w:val="006404A1"/>
    <w:rsid w:val="00643C16"/>
    <w:rsid w:val="00644852"/>
    <w:rsid w:val="00650E01"/>
    <w:rsid w:val="00651486"/>
    <w:rsid w:val="00655069"/>
    <w:rsid w:val="00661052"/>
    <w:rsid w:val="00662D21"/>
    <w:rsid w:val="00662F91"/>
    <w:rsid w:val="0066773E"/>
    <w:rsid w:val="00667DE3"/>
    <w:rsid w:val="00673003"/>
    <w:rsid w:val="00673405"/>
    <w:rsid w:val="0067534D"/>
    <w:rsid w:val="00676FEC"/>
    <w:rsid w:val="00680059"/>
    <w:rsid w:val="00684878"/>
    <w:rsid w:val="006A1657"/>
    <w:rsid w:val="006A59B9"/>
    <w:rsid w:val="006B4343"/>
    <w:rsid w:val="006B46A0"/>
    <w:rsid w:val="006B6273"/>
    <w:rsid w:val="006C3107"/>
    <w:rsid w:val="006C39D5"/>
    <w:rsid w:val="006C3EBB"/>
    <w:rsid w:val="006C6174"/>
    <w:rsid w:val="006C63BE"/>
    <w:rsid w:val="006C64CB"/>
    <w:rsid w:val="006D3FF9"/>
    <w:rsid w:val="006D4D73"/>
    <w:rsid w:val="006E37B6"/>
    <w:rsid w:val="006E38E6"/>
    <w:rsid w:val="006E3E88"/>
    <w:rsid w:val="006F22A0"/>
    <w:rsid w:val="006F4A59"/>
    <w:rsid w:val="006F4E65"/>
    <w:rsid w:val="006F6AC8"/>
    <w:rsid w:val="006F6BB2"/>
    <w:rsid w:val="006F6DE8"/>
    <w:rsid w:val="007007C6"/>
    <w:rsid w:val="00702DBF"/>
    <w:rsid w:val="00703DE4"/>
    <w:rsid w:val="00710A46"/>
    <w:rsid w:val="00710B17"/>
    <w:rsid w:val="00711E5E"/>
    <w:rsid w:val="0071264B"/>
    <w:rsid w:val="00713ED4"/>
    <w:rsid w:val="007155EF"/>
    <w:rsid w:val="0071622E"/>
    <w:rsid w:val="00716FE0"/>
    <w:rsid w:val="007175DB"/>
    <w:rsid w:val="00720CA1"/>
    <w:rsid w:val="00723290"/>
    <w:rsid w:val="007233A8"/>
    <w:rsid w:val="00732478"/>
    <w:rsid w:val="00732AC6"/>
    <w:rsid w:val="0073402E"/>
    <w:rsid w:val="007360A5"/>
    <w:rsid w:val="00736DBE"/>
    <w:rsid w:val="00740930"/>
    <w:rsid w:val="00740CE9"/>
    <w:rsid w:val="00741667"/>
    <w:rsid w:val="00741D01"/>
    <w:rsid w:val="007557EE"/>
    <w:rsid w:val="00761892"/>
    <w:rsid w:val="00765529"/>
    <w:rsid w:val="0076590B"/>
    <w:rsid w:val="0076619C"/>
    <w:rsid w:val="007677DC"/>
    <w:rsid w:val="00767BE2"/>
    <w:rsid w:val="00771843"/>
    <w:rsid w:val="00771D68"/>
    <w:rsid w:val="00776073"/>
    <w:rsid w:val="007768C2"/>
    <w:rsid w:val="00776BED"/>
    <w:rsid w:val="0078056C"/>
    <w:rsid w:val="00781C92"/>
    <w:rsid w:val="0078317F"/>
    <w:rsid w:val="00785630"/>
    <w:rsid w:val="00785A83"/>
    <w:rsid w:val="00785AD1"/>
    <w:rsid w:val="00791FFF"/>
    <w:rsid w:val="00792B98"/>
    <w:rsid w:val="007946EE"/>
    <w:rsid w:val="0079539D"/>
    <w:rsid w:val="00795603"/>
    <w:rsid w:val="007975C4"/>
    <w:rsid w:val="007A0AF7"/>
    <w:rsid w:val="007A157A"/>
    <w:rsid w:val="007A3BF7"/>
    <w:rsid w:val="007B258E"/>
    <w:rsid w:val="007B25F1"/>
    <w:rsid w:val="007B4C5D"/>
    <w:rsid w:val="007B5AAB"/>
    <w:rsid w:val="007B7B9F"/>
    <w:rsid w:val="007C0B36"/>
    <w:rsid w:val="007C3D69"/>
    <w:rsid w:val="007C513A"/>
    <w:rsid w:val="007C73BD"/>
    <w:rsid w:val="007C7949"/>
    <w:rsid w:val="007C7FA3"/>
    <w:rsid w:val="007D053E"/>
    <w:rsid w:val="007D146B"/>
    <w:rsid w:val="007D2A21"/>
    <w:rsid w:val="007D3397"/>
    <w:rsid w:val="007D527C"/>
    <w:rsid w:val="007D63B5"/>
    <w:rsid w:val="007E07DF"/>
    <w:rsid w:val="007E18E9"/>
    <w:rsid w:val="007E341F"/>
    <w:rsid w:val="007F02C7"/>
    <w:rsid w:val="007F35B5"/>
    <w:rsid w:val="007F4391"/>
    <w:rsid w:val="007F4ED4"/>
    <w:rsid w:val="007F7361"/>
    <w:rsid w:val="00806733"/>
    <w:rsid w:val="00806E39"/>
    <w:rsid w:val="00810232"/>
    <w:rsid w:val="0081055A"/>
    <w:rsid w:val="00813A46"/>
    <w:rsid w:val="00813FED"/>
    <w:rsid w:val="00814235"/>
    <w:rsid w:val="008156C4"/>
    <w:rsid w:val="0082384D"/>
    <w:rsid w:val="00824A1D"/>
    <w:rsid w:val="00827D6A"/>
    <w:rsid w:val="00830135"/>
    <w:rsid w:val="00831F50"/>
    <w:rsid w:val="00832734"/>
    <w:rsid w:val="008338B3"/>
    <w:rsid w:val="00833CF6"/>
    <w:rsid w:val="008367C6"/>
    <w:rsid w:val="00837324"/>
    <w:rsid w:val="00837A86"/>
    <w:rsid w:val="00842359"/>
    <w:rsid w:val="00842648"/>
    <w:rsid w:val="00844027"/>
    <w:rsid w:val="00844682"/>
    <w:rsid w:val="0084563D"/>
    <w:rsid w:val="00851FE4"/>
    <w:rsid w:val="00852073"/>
    <w:rsid w:val="0085721D"/>
    <w:rsid w:val="00861661"/>
    <w:rsid w:val="00863A29"/>
    <w:rsid w:val="0086515A"/>
    <w:rsid w:val="00866F1B"/>
    <w:rsid w:val="008671CD"/>
    <w:rsid w:val="00870A12"/>
    <w:rsid w:val="008778C6"/>
    <w:rsid w:val="00881478"/>
    <w:rsid w:val="00881E04"/>
    <w:rsid w:val="0088262C"/>
    <w:rsid w:val="008841CC"/>
    <w:rsid w:val="00884FB1"/>
    <w:rsid w:val="008855AF"/>
    <w:rsid w:val="008861A9"/>
    <w:rsid w:val="008926EE"/>
    <w:rsid w:val="008A0F1A"/>
    <w:rsid w:val="008A307A"/>
    <w:rsid w:val="008A4C7E"/>
    <w:rsid w:val="008A78FB"/>
    <w:rsid w:val="008A7B73"/>
    <w:rsid w:val="008A7E12"/>
    <w:rsid w:val="008B1C8E"/>
    <w:rsid w:val="008B3AC6"/>
    <w:rsid w:val="008B75EE"/>
    <w:rsid w:val="008C3CF6"/>
    <w:rsid w:val="008C4763"/>
    <w:rsid w:val="008C61D2"/>
    <w:rsid w:val="008D5943"/>
    <w:rsid w:val="008D6C11"/>
    <w:rsid w:val="008E4F13"/>
    <w:rsid w:val="008E7874"/>
    <w:rsid w:val="008F1506"/>
    <w:rsid w:val="008F16A7"/>
    <w:rsid w:val="008F236C"/>
    <w:rsid w:val="008F2AB4"/>
    <w:rsid w:val="008F3344"/>
    <w:rsid w:val="008F3F41"/>
    <w:rsid w:val="009026F3"/>
    <w:rsid w:val="00903B5F"/>
    <w:rsid w:val="0090538E"/>
    <w:rsid w:val="00906BAF"/>
    <w:rsid w:val="00914E1A"/>
    <w:rsid w:val="00915F53"/>
    <w:rsid w:val="0091743F"/>
    <w:rsid w:val="0092059A"/>
    <w:rsid w:val="00923F3A"/>
    <w:rsid w:val="009245FE"/>
    <w:rsid w:val="0092594C"/>
    <w:rsid w:val="00925EFB"/>
    <w:rsid w:val="00926BE5"/>
    <w:rsid w:val="00932B7F"/>
    <w:rsid w:val="009365B3"/>
    <w:rsid w:val="00937A9D"/>
    <w:rsid w:val="00940ACF"/>
    <w:rsid w:val="00946088"/>
    <w:rsid w:val="00946095"/>
    <w:rsid w:val="00952281"/>
    <w:rsid w:val="0095433A"/>
    <w:rsid w:val="009551EB"/>
    <w:rsid w:val="009579C3"/>
    <w:rsid w:val="009626EE"/>
    <w:rsid w:val="0096323B"/>
    <w:rsid w:val="0096415B"/>
    <w:rsid w:val="009700AD"/>
    <w:rsid w:val="00970BEA"/>
    <w:rsid w:val="009716A4"/>
    <w:rsid w:val="00972BDD"/>
    <w:rsid w:val="0097539C"/>
    <w:rsid w:val="00976FC0"/>
    <w:rsid w:val="00983ADD"/>
    <w:rsid w:val="0098511A"/>
    <w:rsid w:val="00986F76"/>
    <w:rsid w:val="009871F2"/>
    <w:rsid w:val="0098758B"/>
    <w:rsid w:val="00990784"/>
    <w:rsid w:val="00990F3E"/>
    <w:rsid w:val="00991659"/>
    <w:rsid w:val="009955C8"/>
    <w:rsid w:val="00996276"/>
    <w:rsid w:val="009979BB"/>
    <w:rsid w:val="009A4D41"/>
    <w:rsid w:val="009A5B85"/>
    <w:rsid w:val="009B08EC"/>
    <w:rsid w:val="009B221E"/>
    <w:rsid w:val="009B6E5D"/>
    <w:rsid w:val="009D0158"/>
    <w:rsid w:val="009D3BCB"/>
    <w:rsid w:val="009D4453"/>
    <w:rsid w:val="009D49BF"/>
    <w:rsid w:val="009D6701"/>
    <w:rsid w:val="009E382B"/>
    <w:rsid w:val="009E3834"/>
    <w:rsid w:val="009E460F"/>
    <w:rsid w:val="009E5423"/>
    <w:rsid w:val="009E5DFA"/>
    <w:rsid w:val="009E61D7"/>
    <w:rsid w:val="009E66F3"/>
    <w:rsid w:val="009F0616"/>
    <w:rsid w:val="009F1842"/>
    <w:rsid w:val="009F29C1"/>
    <w:rsid w:val="009F53A1"/>
    <w:rsid w:val="009F5907"/>
    <w:rsid w:val="009F6D8A"/>
    <w:rsid w:val="009F7062"/>
    <w:rsid w:val="00A00D94"/>
    <w:rsid w:val="00A01C41"/>
    <w:rsid w:val="00A04204"/>
    <w:rsid w:val="00A07537"/>
    <w:rsid w:val="00A075F3"/>
    <w:rsid w:val="00A07699"/>
    <w:rsid w:val="00A1070A"/>
    <w:rsid w:val="00A107D4"/>
    <w:rsid w:val="00A1238D"/>
    <w:rsid w:val="00A130EA"/>
    <w:rsid w:val="00A2097A"/>
    <w:rsid w:val="00A20F49"/>
    <w:rsid w:val="00A2385A"/>
    <w:rsid w:val="00A242D8"/>
    <w:rsid w:val="00A25E6E"/>
    <w:rsid w:val="00A2726B"/>
    <w:rsid w:val="00A32016"/>
    <w:rsid w:val="00A34735"/>
    <w:rsid w:val="00A35F50"/>
    <w:rsid w:val="00A40A1F"/>
    <w:rsid w:val="00A40D69"/>
    <w:rsid w:val="00A40E55"/>
    <w:rsid w:val="00A426B6"/>
    <w:rsid w:val="00A44795"/>
    <w:rsid w:val="00A4494D"/>
    <w:rsid w:val="00A60693"/>
    <w:rsid w:val="00A62FD4"/>
    <w:rsid w:val="00A65335"/>
    <w:rsid w:val="00A66B3C"/>
    <w:rsid w:val="00A70DA8"/>
    <w:rsid w:val="00A7521F"/>
    <w:rsid w:val="00A758BE"/>
    <w:rsid w:val="00A82726"/>
    <w:rsid w:val="00A8338D"/>
    <w:rsid w:val="00A84E4A"/>
    <w:rsid w:val="00A85B0B"/>
    <w:rsid w:val="00A86EC5"/>
    <w:rsid w:val="00A952CF"/>
    <w:rsid w:val="00A97C6D"/>
    <w:rsid w:val="00AA192C"/>
    <w:rsid w:val="00AA3967"/>
    <w:rsid w:val="00AA6112"/>
    <w:rsid w:val="00AB5A22"/>
    <w:rsid w:val="00AC077C"/>
    <w:rsid w:val="00AC3193"/>
    <w:rsid w:val="00AC40BB"/>
    <w:rsid w:val="00AC52A7"/>
    <w:rsid w:val="00AC5D1C"/>
    <w:rsid w:val="00AC61C4"/>
    <w:rsid w:val="00AC6262"/>
    <w:rsid w:val="00AC6747"/>
    <w:rsid w:val="00AD052B"/>
    <w:rsid w:val="00AD226F"/>
    <w:rsid w:val="00AD43E4"/>
    <w:rsid w:val="00AD5117"/>
    <w:rsid w:val="00AD600C"/>
    <w:rsid w:val="00AD727B"/>
    <w:rsid w:val="00AD7D13"/>
    <w:rsid w:val="00AE5668"/>
    <w:rsid w:val="00AE59FE"/>
    <w:rsid w:val="00AE7FB3"/>
    <w:rsid w:val="00AF0472"/>
    <w:rsid w:val="00AF0E4B"/>
    <w:rsid w:val="00AF1E89"/>
    <w:rsid w:val="00AF5F13"/>
    <w:rsid w:val="00B00D05"/>
    <w:rsid w:val="00B017B8"/>
    <w:rsid w:val="00B02653"/>
    <w:rsid w:val="00B04947"/>
    <w:rsid w:val="00B12FCA"/>
    <w:rsid w:val="00B1487A"/>
    <w:rsid w:val="00B15E43"/>
    <w:rsid w:val="00B2164F"/>
    <w:rsid w:val="00B23AC1"/>
    <w:rsid w:val="00B24C3C"/>
    <w:rsid w:val="00B25BB9"/>
    <w:rsid w:val="00B2609A"/>
    <w:rsid w:val="00B31442"/>
    <w:rsid w:val="00B351CD"/>
    <w:rsid w:val="00B36ECD"/>
    <w:rsid w:val="00B42A4D"/>
    <w:rsid w:val="00B44B45"/>
    <w:rsid w:val="00B44E7C"/>
    <w:rsid w:val="00B46839"/>
    <w:rsid w:val="00B468F1"/>
    <w:rsid w:val="00B519AB"/>
    <w:rsid w:val="00B532F1"/>
    <w:rsid w:val="00B539B5"/>
    <w:rsid w:val="00B53D21"/>
    <w:rsid w:val="00B613C8"/>
    <w:rsid w:val="00B619C6"/>
    <w:rsid w:val="00B634AD"/>
    <w:rsid w:val="00B63CAF"/>
    <w:rsid w:val="00B63EB7"/>
    <w:rsid w:val="00B662DD"/>
    <w:rsid w:val="00B66DA7"/>
    <w:rsid w:val="00B729FD"/>
    <w:rsid w:val="00B752ED"/>
    <w:rsid w:val="00B7614C"/>
    <w:rsid w:val="00B8122B"/>
    <w:rsid w:val="00B82A70"/>
    <w:rsid w:val="00B8319E"/>
    <w:rsid w:val="00B92960"/>
    <w:rsid w:val="00B938E8"/>
    <w:rsid w:val="00B97F2F"/>
    <w:rsid w:val="00BA4555"/>
    <w:rsid w:val="00BA5A30"/>
    <w:rsid w:val="00BA6CA4"/>
    <w:rsid w:val="00BB01EB"/>
    <w:rsid w:val="00BB386B"/>
    <w:rsid w:val="00BB39B5"/>
    <w:rsid w:val="00BB4D75"/>
    <w:rsid w:val="00BC6E06"/>
    <w:rsid w:val="00BC75B7"/>
    <w:rsid w:val="00BD136D"/>
    <w:rsid w:val="00BD2E1A"/>
    <w:rsid w:val="00BD4316"/>
    <w:rsid w:val="00BD4835"/>
    <w:rsid w:val="00BD5F82"/>
    <w:rsid w:val="00BE03F1"/>
    <w:rsid w:val="00BE3537"/>
    <w:rsid w:val="00BE5575"/>
    <w:rsid w:val="00BE791D"/>
    <w:rsid w:val="00BF4945"/>
    <w:rsid w:val="00C02CB3"/>
    <w:rsid w:val="00C046C2"/>
    <w:rsid w:val="00C14F66"/>
    <w:rsid w:val="00C17018"/>
    <w:rsid w:val="00C25DE6"/>
    <w:rsid w:val="00C2686B"/>
    <w:rsid w:val="00C26D94"/>
    <w:rsid w:val="00C30F6C"/>
    <w:rsid w:val="00C33216"/>
    <w:rsid w:val="00C33C90"/>
    <w:rsid w:val="00C36242"/>
    <w:rsid w:val="00C3691B"/>
    <w:rsid w:val="00C402B3"/>
    <w:rsid w:val="00C41A85"/>
    <w:rsid w:val="00C43D23"/>
    <w:rsid w:val="00C449B4"/>
    <w:rsid w:val="00C45E25"/>
    <w:rsid w:val="00C47537"/>
    <w:rsid w:val="00C50037"/>
    <w:rsid w:val="00C52F18"/>
    <w:rsid w:val="00C54C08"/>
    <w:rsid w:val="00C604FB"/>
    <w:rsid w:val="00C62C48"/>
    <w:rsid w:val="00C65394"/>
    <w:rsid w:val="00C67DB5"/>
    <w:rsid w:val="00C702AA"/>
    <w:rsid w:val="00C7273E"/>
    <w:rsid w:val="00C72857"/>
    <w:rsid w:val="00C73799"/>
    <w:rsid w:val="00C76898"/>
    <w:rsid w:val="00C77D4B"/>
    <w:rsid w:val="00C80133"/>
    <w:rsid w:val="00C805A9"/>
    <w:rsid w:val="00C806D5"/>
    <w:rsid w:val="00C81C92"/>
    <w:rsid w:val="00C8388D"/>
    <w:rsid w:val="00C8480E"/>
    <w:rsid w:val="00C85BAA"/>
    <w:rsid w:val="00C85D8C"/>
    <w:rsid w:val="00C878A4"/>
    <w:rsid w:val="00C90C7D"/>
    <w:rsid w:val="00C93E58"/>
    <w:rsid w:val="00C9573F"/>
    <w:rsid w:val="00C979D7"/>
    <w:rsid w:val="00CA0234"/>
    <w:rsid w:val="00CA204B"/>
    <w:rsid w:val="00CA467D"/>
    <w:rsid w:val="00CA5DD4"/>
    <w:rsid w:val="00CA6ABB"/>
    <w:rsid w:val="00CA6B80"/>
    <w:rsid w:val="00CB4859"/>
    <w:rsid w:val="00CB5094"/>
    <w:rsid w:val="00CB6667"/>
    <w:rsid w:val="00CC085B"/>
    <w:rsid w:val="00CC1963"/>
    <w:rsid w:val="00CC256A"/>
    <w:rsid w:val="00CC2658"/>
    <w:rsid w:val="00CC3526"/>
    <w:rsid w:val="00CC3ED4"/>
    <w:rsid w:val="00CC4C35"/>
    <w:rsid w:val="00CC7E95"/>
    <w:rsid w:val="00CD63E6"/>
    <w:rsid w:val="00CD69DC"/>
    <w:rsid w:val="00CE0076"/>
    <w:rsid w:val="00CE0E24"/>
    <w:rsid w:val="00CE1207"/>
    <w:rsid w:val="00CE1740"/>
    <w:rsid w:val="00CE2529"/>
    <w:rsid w:val="00CE4A91"/>
    <w:rsid w:val="00CE5325"/>
    <w:rsid w:val="00CE5B30"/>
    <w:rsid w:val="00CE5BDC"/>
    <w:rsid w:val="00CF1226"/>
    <w:rsid w:val="00D00D2E"/>
    <w:rsid w:val="00D03DF3"/>
    <w:rsid w:val="00D076B9"/>
    <w:rsid w:val="00D10085"/>
    <w:rsid w:val="00D1075E"/>
    <w:rsid w:val="00D1167D"/>
    <w:rsid w:val="00D117E7"/>
    <w:rsid w:val="00D1221B"/>
    <w:rsid w:val="00D123E5"/>
    <w:rsid w:val="00D12D51"/>
    <w:rsid w:val="00D13B7C"/>
    <w:rsid w:val="00D13E62"/>
    <w:rsid w:val="00D16F25"/>
    <w:rsid w:val="00D22A9A"/>
    <w:rsid w:val="00D24468"/>
    <w:rsid w:val="00D249D7"/>
    <w:rsid w:val="00D250D3"/>
    <w:rsid w:val="00D26D4A"/>
    <w:rsid w:val="00D3296E"/>
    <w:rsid w:val="00D34F72"/>
    <w:rsid w:val="00D47565"/>
    <w:rsid w:val="00D479DD"/>
    <w:rsid w:val="00D50D49"/>
    <w:rsid w:val="00D55A89"/>
    <w:rsid w:val="00D56D16"/>
    <w:rsid w:val="00D61D97"/>
    <w:rsid w:val="00D62ED0"/>
    <w:rsid w:val="00D6328F"/>
    <w:rsid w:val="00D676A2"/>
    <w:rsid w:val="00D72C3D"/>
    <w:rsid w:val="00D7478E"/>
    <w:rsid w:val="00D7657D"/>
    <w:rsid w:val="00D7664B"/>
    <w:rsid w:val="00D77943"/>
    <w:rsid w:val="00D816FB"/>
    <w:rsid w:val="00D86097"/>
    <w:rsid w:val="00D917EA"/>
    <w:rsid w:val="00D933EA"/>
    <w:rsid w:val="00D946BE"/>
    <w:rsid w:val="00D96633"/>
    <w:rsid w:val="00DA3451"/>
    <w:rsid w:val="00DA465E"/>
    <w:rsid w:val="00DA475C"/>
    <w:rsid w:val="00DA63FA"/>
    <w:rsid w:val="00DA6B75"/>
    <w:rsid w:val="00DA7800"/>
    <w:rsid w:val="00DB1623"/>
    <w:rsid w:val="00DC3875"/>
    <w:rsid w:val="00DC3E38"/>
    <w:rsid w:val="00DC3F3D"/>
    <w:rsid w:val="00DC45EB"/>
    <w:rsid w:val="00DC59C1"/>
    <w:rsid w:val="00DC65D8"/>
    <w:rsid w:val="00DC6DC4"/>
    <w:rsid w:val="00DD1A00"/>
    <w:rsid w:val="00DD27D3"/>
    <w:rsid w:val="00DD68CF"/>
    <w:rsid w:val="00DD7D94"/>
    <w:rsid w:val="00DE2777"/>
    <w:rsid w:val="00DE2781"/>
    <w:rsid w:val="00DF2489"/>
    <w:rsid w:val="00DF27DF"/>
    <w:rsid w:val="00DF291E"/>
    <w:rsid w:val="00DF2BC1"/>
    <w:rsid w:val="00DF2D76"/>
    <w:rsid w:val="00DF691B"/>
    <w:rsid w:val="00DF74CF"/>
    <w:rsid w:val="00DF773D"/>
    <w:rsid w:val="00DF7B23"/>
    <w:rsid w:val="00DF7CBC"/>
    <w:rsid w:val="00E02C66"/>
    <w:rsid w:val="00E03C3B"/>
    <w:rsid w:val="00E11EF3"/>
    <w:rsid w:val="00E12641"/>
    <w:rsid w:val="00E1579D"/>
    <w:rsid w:val="00E157FB"/>
    <w:rsid w:val="00E15D99"/>
    <w:rsid w:val="00E22319"/>
    <w:rsid w:val="00E23341"/>
    <w:rsid w:val="00E3075F"/>
    <w:rsid w:val="00E333BF"/>
    <w:rsid w:val="00E353FB"/>
    <w:rsid w:val="00E36B4A"/>
    <w:rsid w:val="00E413D2"/>
    <w:rsid w:val="00E4296D"/>
    <w:rsid w:val="00E4500D"/>
    <w:rsid w:val="00E464C8"/>
    <w:rsid w:val="00E46A4D"/>
    <w:rsid w:val="00E4713C"/>
    <w:rsid w:val="00E51787"/>
    <w:rsid w:val="00E52C71"/>
    <w:rsid w:val="00E5339F"/>
    <w:rsid w:val="00E551BB"/>
    <w:rsid w:val="00E55486"/>
    <w:rsid w:val="00E56478"/>
    <w:rsid w:val="00E56C42"/>
    <w:rsid w:val="00E62204"/>
    <w:rsid w:val="00E64005"/>
    <w:rsid w:val="00E641E1"/>
    <w:rsid w:val="00E64CBC"/>
    <w:rsid w:val="00E657FE"/>
    <w:rsid w:val="00E66D1C"/>
    <w:rsid w:val="00E67E21"/>
    <w:rsid w:val="00E72C74"/>
    <w:rsid w:val="00E7515B"/>
    <w:rsid w:val="00E758C2"/>
    <w:rsid w:val="00E75A33"/>
    <w:rsid w:val="00E77581"/>
    <w:rsid w:val="00E82A6F"/>
    <w:rsid w:val="00E87C45"/>
    <w:rsid w:val="00E87DEB"/>
    <w:rsid w:val="00E90161"/>
    <w:rsid w:val="00E90753"/>
    <w:rsid w:val="00EA3D16"/>
    <w:rsid w:val="00EB19BA"/>
    <w:rsid w:val="00EB1E28"/>
    <w:rsid w:val="00EB3FF0"/>
    <w:rsid w:val="00EB67D3"/>
    <w:rsid w:val="00EC1A0B"/>
    <w:rsid w:val="00EC1A3E"/>
    <w:rsid w:val="00EC3BB8"/>
    <w:rsid w:val="00EC41D7"/>
    <w:rsid w:val="00EC48A3"/>
    <w:rsid w:val="00EC4D7B"/>
    <w:rsid w:val="00EC6E49"/>
    <w:rsid w:val="00ED1C5B"/>
    <w:rsid w:val="00ED3DB2"/>
    <w:rsid w:val="00ED4CA6"/>
    <w:rsid w:val="00ED6373"/>
    <w:rsid w:val="00ED68A3"/>
    <w:rsid w:val="00ED6D0B"/>
    <w:rsid w:val="00ED6EE2"/>
    <w:rsid w:val="00ED75CC"/>
    <w:rsid w:val="00EE1475"/>
    <w:rsid w:val="00EE1574"/>
    <w:rsid w:val="00EE54DB"/>
    <w:rsid w:val="00EE5FA7"/>
    <w:rsid w:val="00EF0B82"/>
    <w:rsid w:val="00EF117E"/>
    <w:rsid w:val="00EF2D2E"/>
    <w:rsid w:val="00EF3BAF"/>
    <w:rsid w:val="00EF5EF4"/>
    <w:rsid w:val="00EF74EA"/>
    <w:rsid w:val="00EF755E"/>
    <w:rsid w:val="00F0770E"/>
    <w:rsid w:val="00F10964"/>
    <w:rsid w:val="00F154AD"/>
    <w:rsid w:val="00F159FB"/>
    <w:rsid w:val="00F17B90"/>
    <w:rsid w:val="00F241E9"/>
    <w:rsid w:val="00F2469D"/>
    <w:rsid w:val="00F26544"/>
    <w:rsid w:val="00F328E3"/>
    <w:rsid w:val="00F35858"/>
    <w:rsid w:val="00F4135E"/>
    <w:rsid w:val="00F41CC0"/>
    <w:rsid w:val="00F421A4"/>
    <w:rsid w:val="00F42B48"/>
    <w:rsid w:val="00F467A0"/>
    <w:rsid w:val="00F46C48"/>
    <w:rsid w:val="00F50938"/>
    <w:rsid w:val="00F53923"/>
    <w:rsid w:val="00F53931"/>
    <w:rsid w:val="00F53F8B"/>
    <w:rsid w:val="00F6088A"/>
    <w:rsid w:val="00F60B0E"/>
    <w:rsid w:val="00F619B6"/>
    <w:rsid w:val="00F72CA7"/>
    <w:rsid w:val="00F73AFE"/>
    <w:rsid w:val="00F74022"/>
    <w:rsid w:val="00F741A5"/>
    <w:rsid w:val="00F74B18"/>
    <w:rsid w:val="00F75468"/>
    <w:rsid w:val="00F772FF"/>
    <w:rsid w:val="00F775DA"/>
    <w:rsid w:val="00F77959"/>
    <w:rsid w:val="00F77D14"/>
    <w:rsid w:val="00F809BE"/>
    <w:rsid w:val="00F83939"/>
    <w:rsid w:val="00F87449"/>
    <w:rsid w:val="00F874F3"/>
    <w:rsid w:val="00F90CF1"/>
    <w:rsid w:val="00F90DD9"/>
    <w:rsid w:val="00F91AC4"/>
    <w:rsid w:val="00F92B1A"/>
    <w:rsid w:val="00F92F14"/>
    <w:rsid w:val="00F93604"/>
    <w:rsid w:val="00F97F13"/>
    <w:rsid w:val="00FA0EEF"/>
    <w:rsid w:val="00FA21B4"/>
    <w:rsid w:val="00FA3AC5"/>
    <w:rsid w:val="00FA3EC3"/>
    <w:rsid w:val="00FA6AB9"/>
    <w:rsid w:val="00FB10DD"/>
    <w:rsid w:val="00FB2D14"/>
    <w:rsid w:val="00FB4EF0"/>
    <w:rsid w:val="00FB5420"/>
    <w:rsid w:val="00FB6097"/>
    <w:rsid w:val="00FB6C59"/>
    <w:rsid w:val="00FB6E31"/>
    <w:rsid w:val="00FC1483"/>
    <w:rsid w:val="00FC2192"/>
    <w:rsid w:val="00FC2BD6"/>
    <w:rsid w:val="00FC328F"/>
    <w:rsid w:val="00FD3206"/>
    <w:rsid w:val="00FD4A37"/>
    <w:rsid w:val="00FE277D"/>
    <w:rsid w:val="00FE2C2E"/>
    <w:rsid w:val="00FE3867"/>
    <w:rsid w:val="00FE67EB"/>
    <w:rsid w:val="00FF1299"/>
    <w:rsid w:val="00FF4822"/>
    <w:rsid w:val="00FF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107424C-0E68-4FFA-A2BF-5E9AF16BA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62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62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058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581"/>
  </w:style>
  <w:style w:type="paragraph" w:styleId="Footer">
    <w:name w:val="footer"/>
    <w:basedOn w:val="Normal"/>
    <w:link w:val="FooterChar"/>
    <w:uiPriority w:val="99"/>
    <w:unhideWhenUsed/>
    <w:rsid w:val="0048058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581"/>
  </w:style>
  <w:style w:type="paragraph" w:styleId="ListParagraph">
    <w:name w:val="List Paragraph"/>
    <w:basedOn w:val="Normal"/>
    <w:uiPriority w:val="34"/>
    <w:qFormat/>
    <w:rsid w:val="00230C62"/>
    <w:pPr>
      <w:ind w:left="720"/>
      <w:contextualSpacing/>
    </w:pPr>
  </w:style>
  <w:style w:type="paragraph" w:customStyle="1" w:styleId="Title1Font">
    <w:name w:val="Title_1_Font"/>
    <w:basedOn w:val="Title"/>
    <w:qFormat/>
    <w:rsid w:val="00996276"/>
    <w:rPr>
      <w:sz w:val="40"/>
    </w:rPr>
  </w:style>
  <w:style w:type="paragraph" w:customStyle="1" w:styleId="Title2Font">
    <w:name w:val="Title_2_Font"/>
    <w:basedOn w:val="Heading1"/>
    <w:qFormat/>
    <w:rsid w:val="00996276"/>
  </w:style>
  <w:style w:type="paragraph" w:styleId="Title">
    <w:name w:val="Title"/>
    <w:basedOn w:val="Normal"/>
    <w:next w:val="Normal"/>
    <w:link w:val="TitleChar"/>
    <w:uiPriority w:val="10"/>
    <w:qFormat/>
    <w:rsid w:val="009962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9627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Title3Font">
    <w:name w:val="Title_3_Font"/>
    <w:basedOn w:val="Heading3"/>
    <w:qFormat/>
    <w:rsid w:val="00996276"/>
  </w:style>
  <w:style w:type="character" w:customStyle="1" w:styleId="Heading1Char">
    <w:name w:val="Heading 1 Char"/>
    <w:basedOn w:val="DefaultParagraphFont"/>
    <w:link w:val="Heading1"/>
    <w:uiPriority w:val="9"/>
    <w:rsid w:val="009962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Title4Font">
    <w:name w:val="Title_4_Font"/>
    <w:basedOn w:val="Subtitle"/>
    <w:qFormat/>
    <w:rsid w:val="00996276"/>
  </w:style>
  <w:style w:type="character" w:customStyle="1" w:styleId="Heading3Char">
    <w:name w:val="Heading 3 Char"/>
    <w:basedOn w:val="DefaultParagraphFont"/>
    <w:link w:val="Heading3"/>
    <w:uiPriority w:val="9"/>
    <w:semiHidden/>
    <w:rsid w:val="0099627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62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962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styleId="TableGrid">
    <w:name w:val="Table Grid"/>
    <w:basedOn w:val="TableNormal"/>
    <w:uiPriority w:val="59"/>
    <w:rsid w:val="00A97C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C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7C6D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uiPriority w:val="99"/>
    <w:semiHidden/>
    <w:unhideWhenUsed/>
    <w:rsid w:val="00A4494D"/>
  </w:style>
  <w:style w:type="character" w:styleId="Hyperlink">
    <w:name w:val="Hyperlink"/>
    <w:basedOn w:val="DefaultParagraphFont"/>
    <w:uiPriority w:val="99"/>
    <w:unhideWhenUsed/>
    <w:rsid w:val="00190CF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4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5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254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602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3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6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0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7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D812DA-9C06-489B-BA1A-5DF74EC6A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499</Words>
  <Characters>854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Open University of Hong Kong</Company>
  <LinksUpToDate>false</LinksUpToDate>
  <CharactersWithSpaces>10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wtse</dc:creator>
  <cp:lastModifiedBy>KEVIN TSE Ka Wing</cp:lastModifiedBy>
  <cp:revision>2</cp:revision>
  <dcterms:created xsi:type="dcterms:W3CDTF">2023-12-19T07:38:00Z</dcterms:created>
  <dcterms:modified xsi:type="dcterms:W3CDTF">2023-12-19T07:38:00Z</dcterms:modified>
</cp:coreProperties>
</file>